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45BD" w:rsidRDefault="002545BD" w:rsidP="00F9072C">
      <w:pPr>
        <w:rPr>
          <w:rFonts w:ascii="Segoe UI" w:hAnsi="Segoe UI" w:cs="Segoe UI"/>
          <w:color w:val="000000"/>
          <w:sz w:val="54"/>
          <w:szCs w:val="54"/>
        </w:rPr>
      </w:pPr>
      <w:r>
        <w:rPr>
          <w:rFonts w:ascii="Segoe UI" w:hAnsi="Segoe UI" w:cs="Segoe UI"/>
          <w:b/>
          <w:bCs/>
          <w:color w:val="000000"/>
          <w:sz w:val="54"/>
          <w:szCs w:val="54"/>
        </w:rPr>
        <w:t>Selenium Training - Session 68</w:t>
      </w:r>
    </w:p>
    <w:p w:rsidR="002545BD" w:rsidRDefault="00F9072C">
      <w:r>
        <w:t>..</w:t>
      </w:r>
    </w:p>
    <w:p w:rsidR="00F9072C" w:rsidRPr="00F9072C" w:rsidRDefault="00F9072C" w:rsidP="00F9072C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b/>
          <w:bCs/>
          <w:color w:val="3665EE"/>
          <w:sz w:val="21"/>
          <w:szCs w:val="21"/>
        </w:rPr>
        <w:t>Jenkins, Git and GitHub </w:t>
      </w:r>
    </w:p>
    <w:p w:rsidR="00F9072C" w:rsidRPr="00F9072C" w:rsidRDefault="00F9072C" w:rsidP="00F9072C">
      <w:pPr>
        <w:numPr>
          <w:ilvl w:val="0"/>
          <w:numId w:val="1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Explain the process of working on a project in group - View </w:t>
      </w:r>
      <w:hyperlink r:id="rId5" w:history="1">
        <w:r w:rsidRPr="00F9072C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here</w:t>
        </w:r>
      </w:hyperlink>
    </w:p>
    <w:p w:rsidR="00F9072C" w:rsidRPr="00F9072C" w:rsidRDefault="00F9072C" w:rsidP="00F9072C">
      <w:pPr>
        <w:numPr>
          <w:ilvl w:val="1"/>
          <w:numId w:val="1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Check-ins the code to Central Repository Server</w:t>
      </w:r>
    </w:p>
    <w:p w:rsidR="00F9072C" w:rsidRPr="00F9072C" w:rsidRDefault="00F9072C" w:rsidP="00F9072C">
      <w:pPr>
        <w:numPr>
          <w:ilvl w:val="1"/>
          <w:numId w:val="1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Checkouts to the local machines</w:t>
      </w:r>
    </w:p>
    <w:p w:rsidR="00F9072C" w:rsidRPr="00F9072C" w:rsidRDefault="00F9072C" w:rsidP="00F9072C">
      <w:pPr>
        <w:numPr>
          <w:ilvl w:val="1"/>
          <w:numId w:val="1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Modify or fix the code and check-ins as version 2 and so on. </w:t>
      </w:r>
    </w:p>
    <w:p w:rsidR="00F9072C" w:rsidRPr="00F9072C" w:rsidRDefault="00F9072C" w:rsidP="00F9072C">
      <w:pPr>
        <w:numPr>
          <w:ilvl w:val="1"/>
          <w:numId w:val="1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Updates the local code with the latest code in Central Repository Server</w:t>
      </w:r>
    </w:p>
    <w:p w:rsidR="00F9072C" w:rsidRPr="00F9072C" w:rsidRDefault="00F9072C" w:rsidP="00F9072C">
      <w:pPr>
        <w:numPr>
          <w:ilvl w:val="0"/>
          <w:numId w:val="1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Best practice to follow while working in a real time project </w:t>
      </w:r>
    </w:p>
    <w:p w:rsidR="00F9072C" w:rsidRPr="00F9072C" w:rsidRDefault="00F9072C" w:rsidP="00F9072C">
      <w:pPr>
        <w:numPr>
          <w:ilvl w:val="0"/>
          <w:numId w:val="1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As everyone is working on the same code and making the changes, there is a problems of build failures and will be very difficult to identify when the build failure occurred and after who modified the code and etc. </w:t>
      </w:r>
    </w:p>
    <w:p w:rsidR="00F9072C" w:rsidRPr="00F9072C" w:rsidRDefault="00F9072C" w:rsidP="00F9072C">
      <w:pPr>
        <w:numPr>
          <w:ilvl w:val="0"/>
          <w:numId w:val="1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To overcome the above problem, we have to use the combination of </w:t>
      </w:r>
      <w:r w:rsidRPr="00F9072C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Jenkins, Git and GitHub</w:t>
      </w: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 for achieving continuous integration, collaboration and version controlling. </w:t>
      </w:r>
    </w:p>
    <w:p w:rsidR="00F9072C" w:rsidRDefault="00F9072C"/>
    <w:p w:rsidR="00F9072C" w:rsidRDefault="00F9072C" w:rsidP="00F9072C">
      <w:pPr>
        <w:rPr>
          <w:rFonts w:ascii="Segoe UI" w:hAnsi="Segoe UI" w:cs="Segoe UI"/>
          <w:b/>
          <w:bCs/>
          <w:color w:val="000000"/>
          <w:sz w:val="54"/>
          <w:szCs w:val="54"/>
        </w:rPr>
      </w:pPr>
      <w:r>
        <w:rPr>
          <w:rFonts w:ascii="Segoe UI" w:hAnsi="Segoe UI" w:cs="Segoe UI"/>
          <w:b/>
          <w:bCs/>
          <w:color w:val="000000"/>
          <w:sz w:val="54"/>
          <w:szCs w:val="54"/>
        </w:rPr>
        <w:t>Selenium Training - Session 69</w:t>
      </w:r>
    </w:p>
    <w:p w:rsidR="00F9072C" w:rsidRPr="00F9072C" w:rsidRDefault="00F9072C" w:rsidP="00F9072C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b/>
          <w:bCs/>
          <w:color w:val="2D4FC9"/>
          <w:sz w:val="21"/>
          <w:szCs w:val="21"/>
        </w:rPr>
        <w:t>Jenkins, Git and GitHub  (Continued)</w:t>
      </w:r>
      <w:r w:rsidR="00753574">
        <w:rPr>
          <w:rFonts w:ascii="Segoe UI" w:eastAsia="Times New Roman" w:hAnsi="Segoe UI" w:cs="Segoe UI"/>
          <w:b/>
          <w:bCs/>
          <w:color w:val="2D4FC9"/>
          <w:sz w:val="21"/>
          <w:szCs w:val="21"/>
        </w:rPr>
        <w:t xml:space="preserve"> </w:t>
      </w:r>
    </w:p>
    <w:p w:rsidR="00F9072C" w:rsidRPr="00F9072C" w:rsidRDefault="00F9072C" w:rsidP="00F9072C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F9072C" w:rsidRPr="00F9072C" w:rsidRDefault="00F9072C" w:rsidP="00F9072C">
      <w:pPr>
        <w:numPr>
          <w:ilvl w:val="0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GitHub</w:t>
      </w:r>
    </w:p>
    <w:p w:rsidR="00F9072C" w:rsidRPr="00F9072C" w:rsidRDefault="00F9072C" w:rsidP="00F9072C">
      <w:pPr>
        <w:numPr>
          <w:ilvl w:val="1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Create a public account on GitHub</w:t>
      </w:r>
    </w:p>
    <w:p w:rsidR="00F9072C" w:rsidRPr="00F9072C" w:rsidRDefault="00F9072C" w:rsidP="00F9072C">
      <w:pPr>
        <w:numPr>
          <w:ilvl w:val="1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GitHub is a code hosting platform for version control and collaboration.</w:t>
      </w:r>
    </w:p>
    <w:p w:rsidR="00F9072C" w:rsidRPr="00F9072C" w:rsidRDefault="00F9072C" w:rsidP="00F9072C">
      <w:pPr>
        <w:numPr>
          <w:ilvl w:val="1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Create a repository say 'DemoProject' to store the code on the server instead of in local.</w:t>
      </w:r>
    </w:p>
    <w:p w:rsidR="00F9072C" w:rsidRPr="00F9072C" w:rsidRDefault="00F9072C" w:rsidP="00F9072C">
      <w:pPr>
        <w:numPr>
          <w:ilvl w:val="0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Git</w:t>
      </w:r>
    </w:p>
    <w:p w:rsidR="00F9072C" w:rsidRPr="00F9072C" w:rsidRDefault="00F9072C" w:rsidP="00F9072C">
      <w:pPr>
        <w:numPr>
          <w:ilvl w:val="1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Git is a version control system using which </w:t>
      </w:r>
      <w:r w:rsidRPr="00F9072C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we can version</w:t>
      </w: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, </w:t>
      </w:r>
      <w:r w:rsidRPr="00F9072C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upload</w:t>
      </w: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, </w:t>
      </w:r>
      <w:r w:rsidRPr="00F9072C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maintain</w:t>
      </w: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 and </w:t>
      </w:r>
      <w:r w:rsidRPr="00F9072C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download the code</w:t>
      </w: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 from GitHub</w:t>
      </w:r>
    </w:p>
    <w:p w:rsidR="00F9072C" w:rsidRPr="00F9072C" w:rsidRDefault="00F9072C" w:rsidP="00F9072C">
      <w:pPr>
        <w:numPr>
          <w:ilvl w:val="1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Install 32 bit version of Git</w:t>
      </w:r>
    </w:p>
    <w:p w:rsidR="00F9072C" w:rsidRPr="00F9072C" w:rsidRDefault="00F9072C" w:rsidP="00F9072C">
      <w:pPr>
        <w:numPr>
          <w:ilvl w:val="0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Jenkins</w:t>
      </w:r>
    </w:p>
    <w:p w:rsidR="00F9072C" w:rsidRPr="00F9072C" w:rsidRDefault="00F9072C" w:rsidP="00F9072C">
      <w:pPr>
        <w:numPr>
          <w:ilvl w:val="1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Download Jenkins and install</w:t>
      </w:r>
    </w:p>
    <w:p w:rsidR="00F9072C" w:rsidRPr="00F9072C" w:rsidRDefault="00F9072C" w:rsidP="00F9072C">
      <w:pPr>
        <w:numPr>
          <w:ilvl w:val="1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On browsing localhost:8080, all the plug-ins required by Jenkins will be installed</w:t>
      </w:r>
    </w:p>
    <w:p w:rsidR="00F9072C" w:rsidRPr="00F9072C" w:rsidRDefault="00F9072C" w:rsidP="00F9072C">
      <w:pPr>
        <w:numPr>
          <w:ilvl w:val="1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Create a free style project in Jenkins and explain the building process</w:t>
      </w:r>
    </w:p>
    <w:p w:rsidR="00F9072C" w:rsidRPr="00F9072C" w:rsidRDefault="00F9072C" w:rsidP="00F9072C">
      <w:pPr>
        <w:numPr>
          <w:ilvl w:val="2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Source code option set to </w:t>
      </w:r>
      <w:r w:rsidRPr="00F9072C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none</w:t>
      </w: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 will build the code from a local machine</w:t>
      </w:r>
    </w:p>
    <w:p w:rsidR="00F9072C" w:rsidRPr="00F9072C" w:rsidRDefault="00F9072C" w:rsidP="00F9072C">
      <w:pPr>
        <w:numPr>
          <w:ilvl w:val="2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Demonstrate building process using Windows command &gt; echo %time%</w:t>
      </w:r>
    </w:p>
    <w:p w:rsidR="00F9072C" w:rsidRPr="00F9072C" w:rsidRDefault="00F9072C" w:rsidP="00F9072C">
      <w:pPr>
        <w:numPr>
          <w:ilvl w:val="2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Select 'Build Now' option to build</w:t>
      </w:r>
    </w:p>
    <w:p w:rsidR="00F9072C" w:rsidRPr="00F9072C" w:rsidRDefault="00F9072C" w:rsidP="00F9072C">
      <w:pPr>
        <w:numPr>
          <w:ilvl w:val="2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Go to Console output to view the results</w:t>
      </w:r>
    </w:p>
    <w:p w:rsidR="00F9072C" w:rsidRPr="00F9072C" w:rsidRDefault="00F9072C" w:rsidP="00F9072C">
      <w:pPr>
        <w:numPr>
          <w:ilvl w:val="2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Can build periodically</w:t>
      </w:r>
    </w:p>
    <w:p w:rsidR="00F9072C" w:rsidRPr="00F9072C" w:rsidRDefault="00F9072C" w:rsidP="00F9072C">
      <w:pPr>
        <w:numPr>
          <w:ilvl w:val="3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* * * * * (Every Minute)</w:t>
      </w:r>
    </w:p>
    <w:p w:rsidR="00F9072C" w:rsidRPr="00F9072C" w:rsidRDefault="00F9072C" w:rsidP="00F9072C">
      <w:pPr>
        <w:numPr>
          <w:ilvl w:val="3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0-0 5 * * *  (Every day at 5 AM)</w:t>
      </w:r>
    </w:p>
    <w:p w:rsidR="00F9072C" w:rsidRPr="00F9072C" w:rsidRDefault="00F9072C" w:rsidP="00F9072C">
      <w:pPr>
        <w:numPr>
          <w:ilvl w:val="3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0-0 0 * * * (Every day at 12 midnight)</w:t>
      </w:r>
    </w:p>
    <w:p w:rsidR="00F9072C" w:rsidRPr="00F9072C" w:rsidRDefault="00F9072C" w:rsidP="00F9072C">
      <w:pPr>
        <w:numPr>
          <w:ilvl w:val="3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0-0 5 * * 3 (Every Wednesday 5 AM)</w:t>
      </w:r>
    </w:p>
    <w:p w:rsidR="00F9072C" w:rsidRPr="00F9072C" w:rsidRDefault="00F9072C" w:rsidP="00F9072C">
      <w:pPr>
        <w:numPr>
          <w:ilvl w:val="3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0-0 H/6 * * * (Every 6th hour)</w:t>
      </w:r>
    </w:p>
    <w:p w:rsidR="00F9072C" w:rsidRPr="00F9072C" w:rsidRDefault="00F9072C" w:rsidP="00F9072C">
      <w:pPr>
        <w:numPr>
          <w:ilvl w:val="3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H/5 * * * * (Every 5 mins)</w:t>
      </w:r>
    </w:p>
    <w:p w:rsidR="00F9072C" w:rsidRPr="00F9072C" w:rsidRDefault="00F9072C" w:rsidP="00F9072C">
      <w:pPr>
        <w:numPr>
          <w:ilvl w:val="3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0-59/2 * * * * (Every 2 mins)</w:t>
      </w:r>
    </w:p>
    <w:p w:rsidR="00F9072C" w:rsidRPr="00F9072C" w:rsidRDefault="00F9072C" w:rsidP="00F9072C">
      <w:pPr>
        <w:numPr>
          <w:ilvl w:val="1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lastRenderedPageBreak/>
        <w:t>We can invoke ANT &gt; build.xml on Local machine using Jenkins by providing the complete build path and targets like run, compile etc. </w:t>
      </w:r>
    </w:p>
    <w:p w:rsidR="00F9072C" w:rsidRPr="00F9072C" w:rsidRDefault="00F9072C" w:rsidP="00F9072C">
      <w:pPr>
        <w:numPr>
          <w:ilvl w:val="1"/>
          <w:numId w:val="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F9072C">
        <w:rPr>
          <w:rFonts w:ascii="Segoe UI" w:eastAsia="Times New Roman" w:hAnsi="Segoe UI" w:cs="Segoe UI"/>
          <w:color w:val="333333"/>
          <w:sz w:val="21"/>
          <w:szCs w:val="21"/>
        </w:rPr>
        <w:t>Enable the Auto refresh in Jenkins</w:t>
      </w:r>
    </w:p>
    <w:p w:rsidR="00230D77" w:rsidRDefault="00230D77" w:rsidP="00230D77">
      <w:pPr>
        <w:rPr>
          <w:rFonts w:ascii="Segoe UI" w:hAnsi="Segoe UI" w:cs="Segoe UI"/>
          <w:color w:val="000000"/>
          <w:sz w:val="54"/>
          <w:szCs w:val="54"/>
        </w:rPr>
      </w:pPr>
    </w:p>
    <w:p w:rsidR="00230D77" w:rsidRDefault="00230D77" w:rsidP="00230D77">
      <w:pPr>
        <w:rPr>
          <w:rFonts w:ascii="Segoe UI" w:hAnsi="Segoe UI" w:cs="Segoe UI"/>
          <w:b/>
          <w:bCs/>
          <w:color w:val="000000"/>
          <w:sz w:val="54"/>
          <w:szCs w:val="54"/>
        </w:rPr>
      </w:pPr>
      <w:r>
        <w:rPr>
          <w:rFonts w:ascii="Segoe UI" w:hAnsi="Segoe UI" w:cs="Segoe UI"/>
          <w:b/>
          <w:bCs/>
          <w:color w:val="000000"/>
          <w:sz w:val="54"/>
          <w:szCs w:val="54"/>
        </w:rPr>
        <w:t>Selenium Training - Session 70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b/>
          <w:bCs/>
          <w:color w:val="2D4FC9"/>
          <w:sz w:val="21"/>
          <w:szCs w:val="21"/>
        </w:rPr>
        <w:t>Jenkins, Git and GitHub  (Continued)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Explain how the Jenkins, Git and GitHub are going to work together - view </w:t>
      </w:r>
      <w:hyperlink r:id="rId6" w:history="1">
        <w:r w:rsidRPr="00230D77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here</w:t>
        </w:r>
      </w:hyperlink>
    </w:p>
    <w:p w:rsidR="00230D77" w:rsidRPr="00230D77" w:rsidRDefault="00230D77" w:rsidP="00230D77">
      <w:pPr>
        <w:numPr>
          <w:ilvl w:val="0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Configure the GitHub to work with Jenkins</w:t>
      </w:r>
    </w:p>
    <w:p w:rsidR="00230D77" w:rsidRPr="00230D77" w:rsidRDefault="00230D77" w:rsidP="00230D77">
      <w:pPr>
        <w:numPr>
          <w:ilvl w:val="1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Create a new repository in GitHub</w:t>
      </w:r>
    </w:p>
    <w:p w:rsidR="00230D77" w:rsidRPr="00230D77" w:rsidRDefault="00230D77" w:rsidP="00230D77">
      <w:pPr>
        <w:numPr>
          <w:ilvl w:val="1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o to a folder in your machine where want to store the GitHub repository code</w:t>
      </w:r>
    </w:p>
    <w:p w:rsidR="00230D77" w:rsidRPr="00230D77" w:rsidRDefault="00230D77" w:rsidP="00230D77">
      <w:pPr>
        <w:numPr>
          <w:ilvl w:val="1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Open Git Bash from inside the above navigated folder</w:t>
      </w:r>
    </w:p>
    <w:p w:rsidR="00230D77" w:rsidRPr="00230D77" w:rsidRDefault="00230D77" w:rsidP="00230D77">
      <w:pPr>
        <w:numPr>
          <w:ilvl w:val="1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Type </w:t>
      </w:r>
      <w:r w:rsidRPr="00230D77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pwd</w:t>
      </w: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 command to confirm whether you are at the right path</w:t>
      </w:r>
    </w:p>
    <w:p w:rsidR="00230D77" w:rsidRPr="00230D77" w:rsidRDefault="00230D77" w:rsidP="00230D77">
      <w:pPr>
        <w:numPr>
          <w:ilvl w:val="1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Take the clone of the existing repository on GitHub using the below command:</w:t>
      </w:r>
    </w:p>
    <w:p w:rsidR="00230D77" w:rsidRPr="00230D77" w:rsidRDefault="00230D77" w:rsidP="00230D77">
      <w:pPr>
        <w:numPr>
          <w:ilvl w:val="2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Example: </w:t>
      </w:r>
      <w:r w:rsidRPr="00230D77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git clone </w:t>
      </w:r>
      <w:hyperlink r:id="rId7" w:history="1">
        <w:r w:rsidRPr="00230D77">
          <w:rPr>
            <w:rFonts w:ascii="Segoe UI" w:eastAsia="Times New Roman" w:hAnsi="Segoe UI" w:cs="Segoe UI"/>
            <w:b/>
            <w:bCs/>
            <w:color w:val="0000EE"/>
            <w:sz w:val="21"/>
            <w:szCs w:val="21"/>
            <w:u w:val="single"/>
          </w:rPr>
          <w:t>https://github.com/seleniumbyarun/ProjectXYZ.git</w:t>
        </w:r>
      </w:hyperlink>
    </w:p>
    <w:p w:rsidR="00230D77" w:rsidRPr="00230D77" w:rsidRDefault="00230D77" w:rsidP="00230D77">
      <w:pPr>
        <w:numPr>
          <w:ilvl w:val="2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Cloning will begin and an empty repo folder with a .git folder from GitHub will be copied to your local machine</w:t>
      </w:r>
    </w:p>
    <w:p w:rsidR="00230D77" w:rsidRPr="00230D77" w:rsidRDefault="00230D77" w:rsidP="00230D77">
      <w:pPr>
        <w:numPr>
          <w:ilvl w:val="1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Type the below two commands to provide a name and email ids to the activities that you are going to perform on GitHub</w:t>
      </w:r>
    </w:p>
    <w:p w:rsidR="00230D77" w:rsidRPr="00230D77" w:rsidRDefault="00230D77" w:rsidP="00230D77">
      <w:pPr>
        <w:numPr>
          <w:ilvl w:val="2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git config --global user.name "Arun Motoori"</w:t>
      </w:r>
    </w:p>
    <w:p w:rsidR="00230D77" w:rsidRPr="00230D77" w:rsidRDefault="00230D77" w:rsidP="00230D77">
      <w:pPr>
        <w:numPr>
          <w:ilvl w:val="2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git config --global user.email "arun.motoori@gmail.com"</w:t>
      </w:r>
    </w:p>
    <w:p w:rsidR="00230D77" w:rsidRPr="00230D77" w:rsidRDefault="00230D77" w:rsidP="00230D77">
      <w:pPr>
        <w:numPr>
          <w:ilvl w:val="1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o inside the cloned folder on your local machine by using the below command</w:t>
      </w:r>
    </w:p>
    <w:p w:rsidR="00230D77" w:rsidRPr="00230D77" w:rsidRDefault="00230D77" w:rsidP="00230D77">
      <w:pPr>
        <w:numPr>
          <w:ilvl w:val="2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cd ProjectABC</w:t>
      </w:r>
    </w:p>
    <w:p w:rsidR="00230D77" w:rsidRPr="00230D77" w:rsidRDefault="00230D77" w:rsidP="00230D77">
      <w:pPr>
        <w:numPr>
          <w:ilvl w:val="2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Type </w:t>
      </w:r>
      <w:r w:rsidRPr="00230D77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pwd</w:t>
      </w: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 to confirm you are in the correct path</w:t>
      </w:r>
    </w:p>
    <w:p w:rsidR="00230D77" w:rsidRPr="00230D77" w:rsidRDefault="00230D77" w:rsidP="00230D77">
      <w:pPr>
        <w:numPr>
          <w:ilvl w:val="1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Type </w:t>
      </w:r>
      <w:r w:rsidRPr="00230D77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git status</w:t>
      </w: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 command and you will get nothing to commit</w:t>
      </w:r>
    </w:p>
    <w:p w:rsidR="00230D77" w:rsidRPr="00230D77" w:rsidRDefault="00230D77" w:rsidP="00230D77">
      <w:pPr>
        <w:numPr>
          <w:ilvl w:val="1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Now copy the Project files you want to upload to GitHub central repository</w:t>
      </w:r>
    </w:p>
    <w:p w:rsidR="00230D77" w:rsidRPr="00230D77" w:rsidRDefault="00230D77" w:rsidP="00230D77">
      <w:pPr>
        <w:numPr>
          <w:ilvl w:val="1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Again type </w:t>
      </w:r>
      <w:r w:rsidRPr="00230D77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git status</w:t>
      </w: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 command and you will this time get the details that can be committed</w:t>
      </w:r>
    </w:p>
    <w:p w:rsidR="00230D77" w:rsidRPr="00230D77" w:rsidRDefault="00230D77" w:rsidP="00230D77">
      <w:pPr>
        <w:numPr>
          <w:ilvl w:val="1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Type </w:t>
      </w:r>
      <w:r w:rsidRPr="00230D77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git add .</w:t>
      </w: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 to include all the files for committing</w:t>
      </w:r>
    </w:p>
    <w:p w:rsidR="00230D77" w:rsidRPr="00230D77" w:rsidRDefault="00230D77" w:rsidP="00230D77">
      <w:pPr>
        <w:numPr>
          <w:ilvl w:val="1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Commit the changes to confirm by using the command </w:t>
      </w:r>
      <w:r w:rsidRPr="00230D77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git commit -m "MyFirstProjectCommit"</w:t>
      </w:r>
    </w:p>
    <w:p w:rsidR="00230D77" w:rsidRPr="00230D77" w:rsidRDefault="00230D77" w:rsidP="00230D77">
      <w:pPr>
        <w:numPr>
          <w:ilvl w:val="1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Push the changes to the server by using the command </w:t>
      </w:r>
      <w:r w:rsidRPr="00230D77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git push -u origin master </w:t>
      </w:r>
    </w:p>
    <w:p w:rsidR="00230D77" w:rsidRPr="00230D77" w:rsidRDefault="00230D77" w:rsidP="00230D77">
      <w:pPr>
        <w:numPr>
          <w:ilvl w:val="1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After the above process is done, refresh the GitHub Project Repo page to see the Copied files in the repository</w:t>
      </w:r>
    </w:p>
    <w:p w:rsidR="00230D77" w:rsidRPr="00230D77" w:rsidRDefault="00230D77" w:rsidP="00230D77">
      <w:pPr>
        <w:numPr>
          <w:ilvl w:val="1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o to Jenkins and create a new project </w:t>
      </w:r>
    </w:p>
    <w:p w:rsidR="00230D77" w:rsidRPr="00230D77" w:rsidRDefault="00230D77" w:rsidP="00230D77">
      <w:pPr>
        <w:numPr>
          <w:ilvl w:val="1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Configure the project by selecting the 'Git' option under Source Code Management and paste the URL of the GitHub Project</w:t>
      </w:r>
    </w:p>
    <w:p w:rsidR="00230D77" w:rsidRPr="00230D77" w:rsidRDefault="00230D77" w:rsidP="00230D77">
      <w:pPr>
        <w:numPr>
          <w:ilvl w:val="2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Example URL: </w:t>
      </w:r>
      <w:hyperlink r:id="rId8" w:history="1">
        <w:r w:rsidRPr="00230D77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https://github.com/seleniumbyarun/ProjectABC</w:t>
        </w:r>
      </w:hyperlink>
    </w:p>
    <w:p w:rsidR="00230D77" w:rsidRPr="00230D77" w:rsidRDefault="00230D77" w:rsidP="00230D77">
      <w:pPr>
        <w:numPr>
          <w:ilvl w:val="1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Under Build section, select 'Invoke ANT' option and just provide the 'build.xml' into Build File field and 'run' target into the 'Targets' field and Save the Jenkins Project configurations.</w:t>
      </w:r>
    </w:p>
    <w:p w:rsidR="00230D77" w:rsidRPr="00230D77" w:rsidRDefault="00230D77" w:rsidP="00230D77">
      <w:pPr>
        <w:numPr>
          <w:ilvl w:val="1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o the Dashboard project and build the Project using 'Build Now' option</w:t>
      </w:r>
    </w:p>
    <w:p w:rsidR="00230D77" w:rsidRPr="00230D77" w:rsidRDefault="00230D77" w:rsidP="00230D77">
      <w:pPr>
        <w:numPr>
          <w:ilvl w:val="1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View the results in the Console of Jenkins Project.</w:t>
      </w:r>
    </w:p>
    <w:p w:rsidR="00230D77" w:rsidRPr="00230D77" w:rsidRDefault="00230D77" w:rsidP="00230D77">
      <w:pPr>
        <w:numPr>
          <w:ilvl w:val="1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Install TestNG Results Plugin and configure the existing Jenkins Project by selecting 'Post Build' configuration option to 'Publish TestNG Reports'</w:t>
      </w:r>
    </w:p>
    <w:p w:rsidR="00230D77" w:rsidRPr="00230D77" w:rsidRDefault="00230D77" w:rsidP="00230D77">
      <w:pPr>
        <w:numPr>
          <w:ilvl w:val="1"/>
          <w:numId w:val="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Build the project again and view the generated TestNG results</w:t>
      </w:r>
    </w:p>
    <w:p w:rsidR="00230D77" w:rsidRDefault="00230D77" w:rsidP="00230D77">
      <w:pPr>
        <w:rPr>
          <w:rFonts w:ascii="Segoe UI" w:hAnsi="Segoe UI" w:cs="Segoe UI"/>
          <w:b/>
          <w:bCs/>
          <w:color w:val="000000"/>
          <w:sz w:val="54"/>
          <w:szCs w:val="54"/>
        </w:rPr>
      </w:pPr>
      <w:r>
        <w:rPr>
          <w:rFonts w:ascii="Segoe UI" w:hAnsi="Segoe UI" w:cs="Segoe UI"/>
          <w:b/>
          <w:bCs/>
          <w:color w:val="000000"/>
          <w:sz w:val="54"/>
          <w:szCs w:val="54"/>
        </w:rPr>
        <w:lastRenderedPageBreak/>
        <w:t>Selenium Training - Session 71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b/>
          <w:bCs/>
          <w:color w:val="2D4FC9"/>
          <w:sz w:val="21"/>
          <w:szCs w:val="21"/>
        </w:rPr>
        <w:t>Jenkins, Git and GitHub  (Continued)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What is </w:t>
      </w:r>
      <w:r w:rsidRPr="00230D77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GitHub</w:t>
      </w: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?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Hub is one of the source code management systems.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  <w:u w:val="single"/>
        </w:rPr>
        <w:t>Steps to upload the local code to GitHub: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1. Create a new folder in your local machine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2. Create any folder with your desired project name in the above created folder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3. Launch git-bash inside the project folder and run 'git init' command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4. Copy the local code folders into the above created project folder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5. In gitbash, execute git status command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6. Execute git add . command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7. Execute git status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8. Execute git commit -m "first commit"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9. Execute git remote add origin sshurl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10. Generate ssh key by executing the command 'ssh-keygen -t rsa -b 4096 -C "arun.motoori@gmail.com" 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11. Add the generated key to github account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12. Execute ssh -T git@github.com to verify the establishment of connection between your local machine and github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13. Execute git push origin master and refresh the GitHub repository to see the reflected code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  <w:u w:val="single"/>
        </w:rPr>
        <w:t>Steps to execute code from github: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1. Do some modification say adding a small comment in one of the files and push the changes from local machine to github repository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2. Install Maven Integration plugin, create a new Maven Project in Jenkins and configure it to 'git', Provide Repository URL, mention clean compile install and set Post build actions to TestNG reports and Build the project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3. Intentionally fail the test by modifying the CRM locator option in HomePage.java and push the code to GitHub and Build it using Jenkins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4. Revert back the faulty code by fixing the mistake in HomePage.java and push the code to GitHub and build it using Jenkins</w:t>
      </w:r>
    </w:p>
    <w:p w:rsidR="00230D77" w:rsidRDefault="00230D77" w:rsidP="00230D77">
      <w:pPr>
        <w:rPr>
          <w:rFonts w:ascii="Segoe UI" w:hAnsi="Segoe UI" w:cs="Segoe UI"/>
          <w:color w:val="000000"/>
          <w:sz w:val="54"/>
          <w:szCs w:val="54"/>
        </w:rPr>
      </w:pPr>
    </w:p>
    <w:p w:rsidR="00230D77" w:rsidRDefault="00230D77" w:rsidP="00230D77">
      <w:pPr>
        <w:rPr>
          <w:rFonts w:ascii="Segoe UI" w:hAnsi="Segoe UI" w:cs="Segoe UI"/>
          <w:b/>
          <w:bCs/>
          <w:color w:val="000000"/>
          <w:sz w:val="54"/>
          <w:szCs w:val="54"/>
        </w:rPr>
      </w:pPr>
      <w:r>
        <w:rPr>
          <w:rFonts w:ascii="Segoe UI" w:hAnsi="Segoe UI" w:cs="Segoe UI"/>
          <w:b/>
          <w:bCs/>
          <w:color w:val="000000"/>
          <w:sz w:val="54"/>
          <w:szCs w:val="54"/>
        </w:rPr>
        <w:t>Selenium Training - Session 72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b/>
          <w:bCs/>
          <w:color w:val="2D4FC9"/>
          <w:sz w:val="21"/>
          <w:szCs w:val="21"/>
        </w:rPr>
        <w:t>Jenkins, Git and GitHub  (Continued)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  <w:u w:val="single"/>
        </w:rPr>
        <w:t>Git Commands: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1) For finding the git version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4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--version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lastRenderedPageBreak/>
        <w:t>2) Tell Git who you are :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5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config --global user.name "Arun Motoori"</w:t>
      </w:r>
    </w:p>
    <w:p w:rsidR="00230D77" w:rsidRPr="00230D77" w:rsidRDefault="00230D77" w:rsidP="00230D77">
      <w:pPr>
        <w:numPr>
          <w:ilvl w:val="0"/>
          <w:numId w:val="5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config --global user.email "arun@qafox.com"</w:t>
      </w:r>
    </w:p>
    <w:p w:rsidR="00230D77" w:rsidRPr="00230D77" w:rsidRDefault="00230D77" w:rsidP="00230D77">
      <w:pPr>
        <w:numPr>
          <w:ilvl w:val="0"/>
          <w:numId w:val="5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config --list (All the configurations with their values will be listed)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3) Get help with any git command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6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config --</w:t>
      </w:r>
      <w:r w:rsidRPr="00230D77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help</w:t>
      </w:r>
    </w:p>
    <w:p w:rsidR="00230D77" w:rsidRPr="00230D77" w:rsidRDefault="00230D77" w:rsidP="00230D77">
      <w:pPr>
        <w:numPr>
          <w:ilvl w:val="0"/>
          <w:numId w:val="6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add </w:t>
      </w:r>
      <w:r w:rsidRPr="00230D77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--help</w:t>
      </w:r>
    </w:p>
    <w:p w:rsidR="00230D77" w:rsidRPr="00230D77" w:rsidRDefault="00230D77" w:rsidP="00230D77">
      <w:pPr>
        <w:numPr>
          <w:ilvl w:val="0"/>
          <w:numId w:val="6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commit </w:t>
      </w:r>
      <w:r w:rsidRPr="00230D77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--help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4) Create a new local repository and initialize it to a git repository: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init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3) Checkout a repository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8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clone clonesshurl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4) Find the local code changes: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9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status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5) Understand where you are ?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10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Are you at working directory, Staging area or remote repository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6) Add Files to staging area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11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add abc.txt</w:t>
      </w:r>
    </w:p>
    <w:p w:rsidR="00230D77" w:rsidRPr="00230D77" w:rsidRDefault="00230D77" w:rsidP="00230D77">
      <w:pPr>
        <w:numPr>
          <w:ilvl w:val="0"/>
          <w:numId w:val="11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add .</w:t>
      </w:r>
    </w:p>
    <w:p w:rsidR="00230D77" w:rsidRPr="00230D77" w:rsidRDefault="00230D77" w:rsidP="00230D77">
      <w:pPr>
        <w:numPr>
          <w:ilvl w:val="0"/>
          <w:numId w:val="11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add -A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7) Reset the added files back to working directory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1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reset</w:t>
      </w:r>
    </w:p>
    <w:p w:rsidR="00230D77" w:rsidRPr="00230D77" w:rsidRDefault="00230D77" w:rsidP="00230D77">
      <w:pPr>
        <w:numPr>
          <w:ilvl w:val="0"/>
          <w:numId w:val="1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reset abc.txt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6) Commit the changes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1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commit -m "first commit"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7) Adding the github repostory location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14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remote add origin clonesshurl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8) Generating the ssh key (Only required to establish secured connection between local machine and github)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15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ssh-keygen -t rsa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7)Validating the proper establishment of secured connection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16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ssh -T git@github.com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8)Send changes to the master brach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1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push origin master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9) Update the local code with the changes done at remote repository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18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pull</w:t>
      </w:r>
    </w:p>
    <w:p w:rsidR="00230D77" w:rsidRPr="00230D77" w:rsidRDefault="00230D77" w:rsidP="00230D77">
      <w:pPr>
        <w:numPr>
          <w:ilvl w:val="0"/>
          <w:numId w:val="18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pull origin master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10)For forcefully reverting the previous commit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19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reset --hard</w:t>
      </w:r>
    </w:p>
    <w:p w:rsidR="00230D77" w:rsidRPr="00230D77" w:rsidRDefault="00230D77" w:rsidP="00230D77">
      <w:pPr>
        <w:numPr>
          <w:ilvl w:val="0"/>
          <w:numId w:val="19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pull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11) For clearing the changes in local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20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stash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14) Tracking the commits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21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log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15) View information about remote repository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2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remote -v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16) Finding the changes made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2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diff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17) To know different branches in the current repository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24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branch</w:t>
      </w:r>
    </w:p>
    <w:p w:rsidR="00230D77" w:rsidRPr="00230D77" w:rsidRDefault="00230D77" w:rsidP="00230D77">
      <w:pPr>
        <w:numPr>
          <w:ilvl w:val="0"/>
          <w:numId w:val="24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branch -a (Shows all the local and remote branches)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18) Creating a new branch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25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branch branchname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19) Changing the branch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26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checkout branchname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Do some changes to local code and push to new branch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Check the changes in the github.com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20) Switch back to master branch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2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checkout master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21) To find whether all the branches have been merged to master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28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branch --merged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22)Merge the branch code to master branch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29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merge branchname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Now push the merged changes to the remote master branch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30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push origin master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Now recheck whether all the branches have been merged to master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31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branch --merged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23) Delete the branch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3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branch -d branchname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Now check the available branches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3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branch</w:t>
      </w:r>
    </w:p>
    <w:p w:rsidR="00230D77" w:rsidRPr="00230D77" w:rsidRDefault="00230D77" w:rsidP="00230D77">
      <w:pPr>
        <w:numPr>
          <w:ilvl w:val="0"/>
          <w:numId w:val="3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branch -a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24) Delete the branch from remote repository</w:t>
      </w:r>
    </w:p>
    <w:p w:rsidR="00230D77" w:rsidRPr="00230D77" w:rsidRDefault="00230D77" w:rsidP="00230D77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230D77" w:rsidRPr="00230D77" w:rsidRDefault="00230D77" w:rsidP="00230D77">
      <w:pPr>
        <w:numPr>
          <w:ilvl w:val="0"/>
          <w:numId w:val="34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230D77">
        <w:rPr>
          <w:rFonts w:ascii="Segoe UI" w:eastAsia="Times New Roman" w:hAnsi="Segoe UI" w:cs="Segoe UI"/>
          <w:color w:val="333333"/>
          <w:sz w:val="21"/>
          <w:szCs w:val="21"/>
        </w:rPr>
        <w:t>git push origin --delete branchname</w:t>
      </w:r>
    </w:p>
    <w:p w:rsidR="00230D77" w:rsidRDefault="00230D77" w:rsidP="00230D77">
      <w:pPr>
        <w:rPr>
          <w:rFonts w:ascii="Segoe UI" w:hAnsi="Segoe UI" w:cs="Segoe UI"/>
          <w:color w:val="000000"/>
          <w:sz w:val="54"/>
          <w:szCs w:val="54"/>
        </w:rPr>
      </w:pPr>
    </w:p>
    <w:p w:rsidR="00230D77" w:rsidRDefault="00230D77" w:rsidP="00230D77">
      <w:pPr>
        <w:rPr>
          <w:rFonts w:ascii="Segoe UI" w:hAnsi="Segoe UI" w:cs="Segoe UI"/>
          <w:color w:val="000000"/>
          <w:sz w:val="54"/>
          <w:szCs w:val="54"/>
        </w:rPr>
      </w:pPr>
    </w:p>
    <w:p w:rsidR="00230D77" w:rsidRDefault="00230D77" w:rsidP="00230D77">
      <w:pPr>
        <w:rPr>
          <w:rFonts w:ascii="Segoe UI" w:hAnsi="Segoe UI" w:cs="Segoe UI"/>
          <w:b/>
          <w:bCs/>
          <w:color w:val="000000"/>
          <w:sz w:val="54"/>
          <w:szCs w:val="54"/>
        </w:rPr>
      </w:pPr>
      <w:r>
        <w:rPr>
          <w:rFonts w:ascii="Segoe UI" w:hAnsi="Segoe UI" w:cs="Segoe UI"/>
          <w:b/>
          <w:bCs/>
          <w:color w:val="000000"/>
          <w:sz w:val="54"/>
          <w:szCs w:val="54"/>
        </w:rPr>
        <w:t>Selenium Training - Session 73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b/>
          <w:bCs/>
          <w:color w:val="2D4FC9"/>
          <w:sz w:val="21"/>
          <w:szCs w:val="21"/>
        </w:rPr>
        <w:t>Jenkins, Git and GitHub  (Continued)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  <w:u w:val="single"/>
        </w:rPr>
        <w:t>Jenkins Continued: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What is Jenkins?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Jenkins is a continuous integration tool which: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1) keeps on polling the code in GitHub,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2) immediately builds/runs the latest code or schedule the builds/runs every 1 hour etc.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3) And mails all the team members if the build fails.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Do you have to install Jenkins at your workplace?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No need to install Jenkins on your personal machines. At your workplace, you will be directly provided with the Jenkins URL (say http://jenkins.companyname.com) and your username and password to log in to Jenkins.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Email Notifications: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-- Allow your gmail to access less secured apps by enabling the option at the below url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   https://www.google.com/settings/security/lesssecureapps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-- Manage Jenkins &gt; Configure System &gt; Email Notification Settings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       SMTP server : smtp.gmail.com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       Default user e-mail suffix : @gmail.com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       Use SMTP Authentication: select this checkbox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       User Name:arun.motoori@gmail.com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       Password: your gmail password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       USE SSL: select this check-box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       SMTP PORT: 465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       Charset: UTF-8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       Test Configuration: Select this checkbox and provide any gmail address and test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-- Configure Project for Email settings (Project &gt; Configure &gt; Build Settings)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   Provide email ids as arun.motoori@gmail.com, arrampriyanka2009@gmail.com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   Observe that when the build fails, Jenkins will automatically send the emails to the provided email addresses.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   Click on the link provied in email to findout the root cause of failure.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-- Schedule the build to be executed every minute ( * * * * *)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   Best Practices: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lastRenderedPageBreak/>
        <w:t>        -- Build will be generally scheduled at the night say 11 PM or 1 AM etc.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       -- Execute the Jenkins builds multiple times say 10 to 15 times to check whether the build is constantly stable or not.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-- Schedule the build to executed for every code change in GitHub         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       -- Select 'Poll SCM' option and type * * * * * in the Schedule text area field (This will poll the code in GitHub for every minute to check any changes to the code)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       -- If any changes are made, the Jenkins will build/run the code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       -- In real time, we choose to schedule the build periodically and also select to build when something changes in github</w:t>
      </w:r>
    </w:p>
    <w:p w:rsidR="00230D77" w:rsidRDefault="00230D77" w:rsidP="00230D77">
      <w:pPr>
        <w:rPr>
          <w:rFonts w:ascii="Segoe UI" w:hAnsi="Segoe UI" w:cs="Segoe UI"/>
          <w:color w:val="000000"/>
          <w:sz w:val="54"/>
          <w:szCs w:val="54"/>
        </w:rPr>
      </w:pPr>
    </w:p>
    <w:p w:rsidR="00B56F29" w:rsidRDefault="00B56F29" w:rsidP="00B56F29">
      <w:pPr>
        <w:rPr>
          <w:rFonts w:ascii="Segoe UI" w:hAnsi="Segoe UI" w:cs="Segoe UI"/>
          <w:b/>
          <w:bCs/>
          <w:color w:val="000000"/>
          <w:sz w:val="54"/>
          <w:szCs w:val="54"/>
        </w:rPr>
      </w:pPr>
      <w:r>
        <w:rPr>
          <w:rFonts w:ascii="Segoe UI" w:hAnsi="Segoe UI" w:cs="Segoe UI"/>
          <w:b/>
          <w:bCs/>
          <w:color w:val="000000"/>
          <w:sz w:val="54"/>
          <w:szCs w:val="54"/>
        </w:rPr>
        <w:t>Selenium Training - Session 75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b/>
          <w:bCs/>
          <w:color w:val="3665EE"/>
          <w:sz w:val="21"/>
          <w:szCs w:val="21"/>
        </w:rPr>
        <w:t>Live Project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Follow the below steps to start working on the real time project: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1.Download the Existing Framework from here - </w:t>
      </w:r>
      <w:hyperlink r:id="rId9" w:history="1">
        <w:r w:rsidRPr="00B56F29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Click here</w:t>
        </w:r>
      </w:hyperlink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2.Extract the zip file and copy the project folder along with its items in any folder location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3.Create a GitHub Repository say DemoQAFoxLiveProject (Include ReadMe file)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4.Clone the GitHub Repo into your local machine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5.Copy the files available in the Framework which we have downloaded in step 1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6.Import the Project into Eclipse IDE and resolve the errors if any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7.Open GitBash inside the cloned Project folder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8.Upload the updated code/files to GitHub repository</w:t>
      </w:r>
    </w:p>
    <w:p w:rsidR="00B56F29" w:rsidRPr="00B56F29" w:rsidRDefault="00B56F29" w:rsidP="00B56F29">
      <w:pPr>
        <w:numPr>
          <w:ilvl w:val="0"/>
          <w:numId w:val="35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git status</w:t>
      </w:r>
    </w:p>
    <w:p w:rsidR="00B56F29" w:rsidRPr="00B56F29" w:rsidRDefault="00B56F29" w:rsidP="00B56F29">
      <w:pPr>
        <w:numPr>
          <w:ilvl w:val="0"/>
          <w:numId w:val="35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git add .</w:t>
      </w:r>
    </w:p>
    <w:p w:rsidR="00B56F29" w:rsidRPr="00B56F29" w:rsidRDefault="00B56F29" w:rsidP="00B56F29">
      <w:pPr>
        <w:numPr>
          <w:ilvl w:val="0"/>
          <w:numId w:val="35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git commit -m "Uploading Initial automation framework"</w:t>
      </w:r>
    </w:p>
    <w:p w:rsidR="00B56F29" w:rsidRPr="00B56F29" w:rsidRDefault="00B56F29" w:rsidP="00B56F29">
      <w:pPr>
        <w:numPr>
          <w:ilvl w:val="0"/>
          <w:numId w:val="35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git push origin master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9.Delete any existing feature files and Create Register.feature file and first scenario under src/test/resources &gt; Features folder - </w:t>
      </w:r>
      <w:hyperlink r:id="rId10" w:history="1">
        <w:r w:rsidRPr="00B56F29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View Scenario here</w:t>
        </w:r>
      </w:hyperlink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10.Create Register.java file under src/test/java &gt; stepdef package and implement all the steps in first scenario </w:t>
      </w:r>
    </w:p>
    <w:p w:rsidR="00B56F29" w:rsidRPr="00B56F29" w:rsidRDefault="00B56F29" w:rsidP="00B56F29">
      <w:pPr>
        <w:numPr>
          <w:ilvl w:val="0"/>
          <w:numId w:val="36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First run the feature file without implementation to get the high level implementation in output</w:t>
      </w:r>
    </w:p>
    <w:p w:rsidR="00B56F29" w:rsidRPr="00B56F29" w:rsidRDefault="00B56F29" w:rsidP="00B56F29">
      <w:pPr>
        <w:numPr>
          <w:ilvl w:val="0"/>
          <w:numId w:val="36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Remove the errors and unnecessary comments/code which is auto-generated</w:t>
      </w:r>
    </w:p>
    <w:p w:rsidR="00B56F29" w:rsidRPr="00B56F29" w:rsidRDefault="00B56F29" w:rsidP="00B56F29">
      <w:pPr>
        <w:numPr>
          <w:ilvl w:val="0"/>
          <w:numId w:val="36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Write the code for opening the Application URL in the browser and Understand</w:t>
      </w:r>
    </w:p>
    <w:p w:rsidR="00B56F29" w:rsidRPr="00B56F29" w:rsidRDefault="00B56F29" w:rsidP="00B56F29">
      <w:pPr>
        <w:numPr>
          <w:ilvl w:val="0"/>
          <w:numId w:val="36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Copy the Hooks under the step-def package - </w:t>
      </w:r>
      <w:hyperlink r:id="rId11" w:history="1">
        <w:r w:rsidRPr="00B56F29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Download Hooks class here</w:t>
        </w:r>
      </w:hyperlink>
    </w:p>
    <w:p w:rsidR="00B56F29" w:rsidRPr="00B56F29" w:rsidRDefault="00B56F29" w:rsidP="00B56F29">
      <w:pPr>
        <w:numPr>
          <w:ilvl w:val="0"/>
          <w:numId w:val="36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Understand the methods in Hooks class</w:t>
      </w:r>
    </w:p>
    <w:p w:rsidR="00B56F29" w:rsidRPr="00B56F29" w:rsidRDefault="00B56F29" w:rsidP="00B56F29">
      <w:pPr>
        <w:numPr>
          <w:ilvl w:val="0"/>
          <w:numId w:val="36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Remove the Hooks related methods from Base Class</w:t>
      </w:r>
    </w:p>
    <w:p w:rsidR="00B56F29" w:rsidRPr="00B56F29" w:rsidRDefault="00B56F29" w:rsidP="00B56F29">
      <w:pPr>
        <w:numPr>
          <w:ilvl w:val="0"/>
          <w:numId w:val="36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Close and open the Register.feature file and observe that I am getting an error</w:t>
      </w:r>
    </w:p>
    <w:p w:rsidR="00B56F29" w:rsidRPr="00B56F29" w:rsidRDefault="00B56F29" w:rsidP="00B56F29">
      <w:pPr>
        <w:numPr>
          <w:ilvl w:val="0"/>
          <w:numId w:val="36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To overcome this error, I will remove Cucumber-eclipse add-on from Eclipse IDE and in place of it I will install Cucumber JVM eclipse plugin from </w:t>
      </w:r>
      <w:hyperlink r:id="rId12" w:history="1">
        <w:r w:rsidRPr="00B56F29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https://marketplace.eclipse.org/content/cucumber-jvm-eclipse-plugin</w:t>
        </w:r>
      </w:hyperlink>
    </w:p>
    <w:p w:rsidR="00B56F29" w:rsidRPr="00B56F29" w:rsidRDefault="00B56F29" w:rsidP="00B56F29">
      <w:pPr>
        <w:numPr>
          <w:ilvl w:val="0"/>
          <w:numId w:val="36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Update the Runner class to execute the so far implemented scenario - </w:t>
      </w:r>
      <w:hyperlink r:id="rId13" w:history="1">
        <w:r w:rsidRPr="00B56F29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View Runner Class here</w:t>
        </w:r>
      </w:hyperlink>
    </w:p>
    <w:p w:rsidR="00B56F29" w:rsidRPr="00B56F29" w:rsidRDefault="00B56F29" w:rsidP="00B56F29">
      <w:pPr>
        <w:numPr>
          <w:ilvl w:val="1"/>
          <w:numId w:val="36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Courier New" w:eastAsia="Times New Roman" w:hAnsi="Courier New" w:cs="Courier New"/>
          <w:color w:val="646464"/>
          <w:sz w:val="20"/>
          <w:szCs w:val="20"/>
        </w:rPr>
        <w:lastRenderedPageBreak/>
        <w:t>@RunWith</w:t>
      </w:r>
      <w:r w:rsidRPr="00B56F29">
        <w:rPr>
          <w:rFonts w:ascii="Courier New" w:eastAsia="Times New Roman" w:hAnsi="Courier New" w:cs="Courier New"/>
          <w:color w:val="333333"/>
          <w:sz w:val="20"/>
          <w:szCs w:val="20"/>
        </w:rPr>
        <w:t>(Cucumber.</w:t>
      </w:r>
      <w:r w:rsidRPr="00B56F29">
        <w:rPr>
          <w:rFonts w:ascii="Courier New" w:eastAsia="Times New Roman" w:hAnsi="Courier New" w:cs="Courier New"/>
          <w:b/>
          <w:bCs/>
          <w:color w:val="7F0055"/>
          <w:sz w:val="20"/>
          <w:szCs w:val="20"/>
        </w:rPr>
        <w:t>class</w:t>
      </w:r>
      <w:r w:rsidRPr="00B56F29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</w:p>
    <w:p w:rsidR="00B56F29" w:rsidRPr="00B56F29" w:rsidRDefault="00B56F29" w:rsidP="00B56F29">
      <w:pPr>
        <w:numPr>
          <w:ilvl w:val="1"/>
          <w:numId w:val="36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Courier New" w:eastAsia="Times New Roman" w:hAnsi="Courier New" w:cs="Courier New"/>
          <w:color w:val="646464"/>
          <w:sz w:val="20"/>
          <w:szCs w:val="20"/>
        </w:rPr>
        <w:t>@CucumberOptions</w:t>
      </w:r>
      <w:r w:rsidRPr="00B56F29">
        <w:rPr>
          <w:rFonts w:ascii="Courier New" w:eastAsia="Times New Roman" w:hAnsi="Courier New" w:cs="Courier New"/>
          <w:color w:val="333333"/>
          <w:sz w:val="20"/>
          <w:szCs w:val="20"/>
        </w:rPr>
        <w:t>(features={</w:t>
      </w:r>
      <w:r w:rsidRPr="00B56F29">
        <w:rPr>
          <w:rFonts w:ascii="Courier New" w:eastAsia="Times New Roman" w:hAnsi="Courier New" w:cs="Courier New"/>
          <w:color w:val="2A00FF"/>
          <w:sz w:val="20"/>
          <w:szCs w:val="20"/>
        </w:rPr>
        <w:t>"classpath:FeatureFiles/Register.feature"</w:t>
      </w: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</w:t>
      </w:r>
      <w:r w:rsidRPr="00B56F29">
        <w:rPr>
          <w:rFonts w:ascii="Courier New" w:eastAsia="Times New Roman" w:hAnsi="Courier New" w:cs="Courier New"/>
          <w:color w:val="333333"/>
          <w:sz w:val="20"/>
          <w:szCs w:val="20"/>
        </w:rPr>
        <w:t>},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Courier New" w:eastAsia="Times New Roman" w:hAnsi="Courier New" w:cs="Courier New"/>
          <w:color w:val="333333"/>
          <w:sz w:val="20"/>
          <w:szCs w:val="20"/>
        </w:rPr>
        <w:t>glue={</w:t>
      </w:r>
      <w:r w:rsidRPr="00B56F29">
        <w:rPr>
          <w:rFonts w:ascii="Courier New" w:eastAsia="Times New Roman" w:hAnsi="Courier New" w:cs="Courier New"/>
          <w:color w:val="2A00FF"/>
          <w:sz w:val="20"/>
          <w:szCs w:val="20"/>
        </w:rPr>
        <w:t>"classpath:com.tutorialsninja.automation.stepdef"</w:t>
      </w:r>
      <w:r w:rsidRPr="00B56F29">
        <w:rPr>
          <w:rFonts w:ascii="Courier New" w:eastAsia="Times New Roman" w:hAnsi="Courier New" w:cs="Courier New"/>
          <w:color w:val="333333"/>
          <w:sz w:val="20"/>
          <w:szCs w:val="20"/>
        </w:rPr>
        <w:t>},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Courier New" w:eastAsia="Times New Roman" w:hAnsi="Courier New" w:cs="Courier New"/>
          <w:color w:val="333333"/>
          <w:sz w:val="20"/>
          <w:szCs w:val="20"/>
        </w:rPr>
        <w:t>plugin={</w:t>
      </w:r>
      <w:r w:rsidRPr="00B56F29">
        <w:rPr>
          <w:rFonts w:ascii="Courier New" w:eastAsia="Times New Roman" w:hAnsi="Courier New" w:cs="Courier New"/>
          <w:color w:val="2A00FF"/>
          <w:sz w:val="20"/>
          <w:szCs w:val="20"/>
        </w:rPr>
        <w:t>"html:target/cucumber_html_report"</w:t>
      </w:r>
      <w:r w:rsidRPr="00B56F29">
        <w:rPr>
          <w:rFonts w:ascii="Courier New" w:eastAsia="Times New Roman" w:hAnsi="Courier New" w:cs="Courier New"/>
          <w:color w:val="333333"/>
          <w:sz w:val="20"/>
          <w:szCs w:val="20"/>
        </w:rPr>
        <w:t>},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Courier New" w:eastAsia="Times New Roman" w:hAnsi="Courier New" w:cs="Courier New"/>
          <w:color w:val="333333"/>
          <w:sz w:val="20"/>
          <w:szCs w:val="20"/>
        </w:rPr>
        <w:t>tags={</w:t>
      </w:r>
      <w:r w:rsidRPr="00B56F29">
        <w:rPr>
          <w:rFonts w:ascii="Courier New" w:eastAsia="Times New Roman" w:hAnsi="Courier New" w:cs="Courier New"/>
          <w:color w:val="2A00FF"/>
          <w:sz w:val="20"/>
          <w:szCs w:val="20"/>
        </w:rPr>
        <w:t>"@Register"</w:t>
      </w:r>
      <w:r w:rsidRPr="00B56F29">
        <w:rPr>
          <w:rFonts w:ascii="Courier New" w:eastAsia="Times New Roman" w:hAnsi="Courier New" w:cs="Courier New"/>
          <w:color w:val="333333"/>
          <w:sz w:val="20"/>
          <w:szCs w:val="20"/>
        </w:rPr>
        <w:t>,</w:t>
      </w: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</w:t>
      </w:r>
      <w:r w:rsidRPr="00B56F29">
        <w:rPr>
          <w:rFonts w:ascii="Courier New" w:eastAsia="Times New Roman" w:hAnsi="Courier New" w:cs="Courier New"/>
          <w:color w:val="2A00FF"/>
          <w:sz w:val="20"/>
          <w:szCs w:val="20"/>
        </w:rPr>
        <w:t>"@One"</w:t>
      </w:r>
      <w:r w:rsidRPr="00B56F29">
        <w:rPr>
          <w:rFonts w:ascii="Courier New" w:eastAsia="Times New Roman" w:hAnsi="Courier New" w:cs="Courier New"/>
          <w:color w:val="333333"/>
          <w:sz w:val="20"/>
          <w:szCs w:val="20"/>
        </w:rPr>
        <w:t>})</w:t>
      </w:r>
    </w:p>
    <w:p w:rsidR="00B56F29" w:rsidRPr="00B56F29" w:rsidRDefault="00B56F29" w:rsidP="00B56F29">
      <w:pPr>
        <w:numPr>
          <w:ilvl w:val="0"/>
          <w:numId w:val="36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Execute the Runner class using JUnit and check the result</w:t>
      </w:r>
    </w:p>
    <w:p w:rsidR="00B56F29" w:rsidRPr="00B56F29" w:rsidRDefault="00B56F29" w:rsidP="00B56F29">
      <w:pPr>
        <w:numPr>
          <w:ilvl w:val="0"/>
          <w:numId w:val="36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If everything goes well, upload the updated code to GitHub</w:t>
      </w:r>
    </w:p>
    <w:p w:rsidR="00B56F29" w:rsidRDefault="00B56F29" w:rsidP="00B56F29">
      <w:pPr>
        <w:rPr>
          <w:rFonts w:ascii="Segoe UI" w:hAnsi="Segoe UI" w:cs="Segoe UI"/>
          <w:color w:val="000000"/>
          <w:sz w:val="54"/>
          <w:szCs w:val="54"/>
        </w:rPr>
      </w:pPr>
    </w:p>
    <w:p w:rsidR="00B56F29" w:rsidRDefault="00B56F29" w:rsidP="00B56F29">
      <w:pPr>
        <w:rPr>
          <w:rFonts w:ascii="Segoe UI" w:hAnsi="Segoe UI" w:cs="Segoe UI"/>
          <w:b/>
          <w:bCs/>
          <w:color w:val="000000"/>
          <w:sz w:val="54"/>
          <w:szCs w:val="54"/>
        </w:rPr>
      </w:pPr>
      <w:r>
        <w:rPr>
          <w:rFonts w:ascii="Segoe UI" w:hAnsi="Segoe UI" w:cs="Segoe UI"/>
          <w:b/>
          <w:bCs/>
          <w:color w:val="000000"/>
          <w:sz w:val="54"/>
          <w:szCs w:val="54"/>
        </w:rPr>
        <w:t>Selenium Training - Session 76</w:t>
      </w:r>
    </w:p>
    <w:p w:rsidR="00B56F29" w:rsidRPr="00B56F29" w:rsidRDefault="00B56F29" w:rsidP="00B56F29">
      <w:pPr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hAnsi="Segoe UI" w:cs="Segoe UI"/>
          <w:b/>
          <w:bCs/>
          <w:color w:val="3665EE"/>
          <w:sz w:val="21"/>
          <w:szCs w:val="21"/>
        </w:rPr>
        <w:t xml:space="preserve"> </w:t>
      </w:r>
      <w:r w:rsidRPr="00B56F29">
        <w:rPr>
          <w:rFonts w:ascii="Segoe UI" w:eastAsia="Times New Roman" w:hAnsi="Segoe UI" w:cs="Segoe UI"/>
          <w:b/>
          <w:bCs/>
          <w:color w:val="3665EE"/>
          <w:sz w:val="21"/>
          <w:szCs w:val="21"/>
        </w:rPr>
        <w:t>Live Project (Continued)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Follow the below steps to continue: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1.Continue automating the remaining steps in the first scenario</w:t>
      </w:r>
    </w:p>
    <w:p w:rsidR="00B56F29" w:rsidRPr="00B56F29" w:rsidRDefault="00B56F29" w:rsidP="00B56F29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B56F29" w:rsidRPr="00B56F29" w:rsidRDefault="00B56F29" w:rsidP="00B56F29">
      <w:pPr>
        <w:numPr>
          <w:ilvl w:val="0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Implement</w:t>
      </w:r>
      <w:r w:rsidRPr="00B56F29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 I navigate to Account Registration page</w:t>
      </w: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step</w:t>
      </w:r>
    </w:p>
    <w:p w:rsidR="00B56F29" w:rsidRPr="00B56F29" w:rsidRDefault="00B56F29" w:rsidP="00B56F29">
      <w:pPr>
        <w:numPr>
          <w:ilvl w:val="1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Elements.click(HeadersPage.myAccountLink) &amp; Elements.click(HeadersPage.register)</w:t>
      </w:r>
    </w:p>
    <w:p w:rsidR="00B56F29" w:rsidRPr="00B56F29" w:rsidRDefault="00B56F29" w:rsidP="00B56F29">
      <w:pPr>
        <w:numPr>
          <w:ilvl w:val="2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Create HeadersSection java class file under src/main/java &gt; pages package</w:t>
      </w:r>
    </w:p>
    <w:p w:rsidR="00B56F29" w:rsidRPr="00B56F29" w:rsidRDefault="00B56F29" w:rsidP="00B56F29">
      <w:pPr>
        <w:numPr>
          <w:ilvl w:val="2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Create the WebElement for myAccountLink and register - </w:t>
      </w:r>
      <w:hyperlink r:id="rId14" w:history="1">
        <w:r w:rsidRPr="00B56F29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View here</w:t>
        </w:r>
      </w:hyperlink>
    </w:p>
    <w:p w:rsidR="00B56F29" w:rsidRPr="00B56F29" w:rsidRDefault="00B56F29" w:rsidP="00B56F29">
      <w:pPr>
        <w:numPr>
          <w:ilvl w:val="2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Add static keyword for all the methods inside the Elements.java class</w:t>
      </w:r>
    </w:p>
    <w:p w:rsidR="00B56F29" w:rsidRPr="00B56F29" w:rsidRDefault="00B56F29" w:rsidP="00B56F29">
      <w:pPr>
        <w:numPr>
          <w:ilvl w:val="2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Create a constructor in the HeadersPage to initialize the WebElements - </w:t>
      </w:r>
      <w:hyperlink r:id="rId15" w:history="1">
        <w:r w:rsidRPr="00B56F29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View here</w:t>
        </w:r>
      </w:hyperlink>
    </w:p>
    <w:p w:rsidR="00B56F29" w:rsidRPr="00B56F29" w:rsidRDefault="00B56F29" w:rsidP="00B56F29">
      <w:pPr>
        <w:numPr>
          <w:ilvl w:val="2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Create an object for HeadersSection in Register java file</w:t>
      </w:r>
    </w:p>
    <w:p w:rsidR="00B56F29" w:rsidRPr="00B56F29" w:rsidRDefault="00B56F29" w:rsidP="00B56F29">
      <w:pPr>
        <w:numPr>
          <w:ilvl w:val="0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Implement </w:t>
      </w:r>
      <w:r w:rsidRPr="00B56F29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I provide all the below valid details </w:t>
      </w: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step</w:t>
      </w:r>
    </w:p>
    <w:p w:rsidR="00B56F29" w:rsidRPr="00B56F29" w:rsidRDefault="00B56F29" w:rsidP="00B56F29">
      <w:pPr>
        <w:numPr>
          <w:ilvl w:val="1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Create RegisterPage java class file under src/main/java &gt; pages package</w:t>
      </w:r>
    </w:p>
    <w:p w:rsidR="00B56F29" w:rsidRPr="00B56F29" w:rsidRDefault="00B56F29" w:rsidP="00B56F29">
      <w:pPr>
        <w:numPr>
          <w:ilvl w:val="1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Create the WebElement for all the scenario required fields in the RegisterPage - </w:t>
      </w:r>
      <w:hyperlink r:id="rId16" w:history="1">
        <w:r w:rsidRPr="00B56F29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View here</w:t>
        </w:r>
      </w:hyperlink>
    </w:p>
    <w:p w:rsidR="00B56F29" w:rsidRPr="00B56F29" w:rsidRDefault="00B56F29" w:rsidP="00B56F29">
      <w:pPr>
        <w:numPr>
          <w:ilvl w:val="1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Write the code to enter the required details into the required fields - </w:t>
      </w:r>
      <w:hyperlink r:id="rId17" w:history="1">
        <w:r w:rsidRPr="00B56F29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View here</w:t>
        </w:r>
      </w:hyperlink>
    </w:p>
    <w:p w:rsidR="00B56F29" w:rsidRPr="00B56F29" w:rsidRDefault="00B56F29" w:rsidP="00B56F29">
      <w:pPr>
        <w:numPr>
          <w:ilvl w:val="1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Create a constructor to initialize the WebElements in RegisterPage</w:t>
      </w:r>
    </w:p>
    <w:p w:rsidR="00B56F29" w:rsidRPr="00B56F29" w:rsidRDefault="00B56F29" w:rsidP="00B56F29">
      <w:pPr>
        <w:numPr>
          <w:ilvl w:val="1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Create an object for RegisterPage in Register java file to call the constructor </w:t>
      </w:r>
    </w:p>
    <w:p w:rsidR="00B56F29" w:rsidRPr="00B56F29" w:rsidRDefault="00B56F29" w:rsidP="00B56F29">
      <w:pPr>
        <w:numPr>
          <w:ilvl w:val="1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Create a reusable method in RegisterPage for the code implemented under this step - </w:t>
      </w:r>
      <w:hyperlink r:id="rId18" w:history="1">
        <w:r w:rsidRPr="00B56F29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View here</w:t>
        </w:r>
      </w:hyperlink>
    </w:p>
    <w:p w:rsidR="00B56F29" w:rsidRPr="00B56F29" w:rsidRDefault="00B56F29" w:rsidP="00B56F29">
      <w:pPr>
        <w:numPr>
          <w:ilvl w:val="1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Call the reusable method from the RegisterPage current step - </w:t>
      </w:r>
      <w:hyperlink r:id="rId19" w:history="1">
        <w:r w:rsidRPr="00B56F29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View here</w:t>
        </w:r>
      </w:hyperlink>
    </w:p>
    <w:p w:rsidR="00B56F29" w:rsidRPr="00B56F29" w:rsidRDefault="00B56F29" w:rsidP="00B56F29">
      <w:pPr>
        <w:numPr>
          <w:ilvl w:val="0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Implement </w:t>
      </w:r>
      <w:r w:rsidRPr="00B56F29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I select the Privacy Policy</w:t>
      </w: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step</w:t>
      </w:r>
    </w:p>
    <w:p w:rsidR="00B56F29" w:rsidRPr="00B56F29" w:rsidRDefault="00B56F29" w:rsidP="00B56F29">
      <w:pPr>
        <w:numPr>
          <w:ilvl w:val="1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Create the WebElement for the Privacy Policy checkbox option in the RegisterPage</w:t>
      </w:r>
    </w:p>
    <w:p w:rsidR="00B56F29" w:rsidRPr="00B56F29" w:rsidRDefault="00B56F29" w:rsidP="00B56F29">
      <w:pPr>
        <w:numPr>
          <w:ilvl w:val="1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Elements.click(RegisterPage.privacyPolicy)</w:t>
      </w:r>
    </w:p>
    <w:p w:rsidR="00B56F29" w:rsidRPr="00B56F29" w:rsidRDefault="00B56F29" w:rsidP="00B56F29">
      <w:pPr>
        <w:numPr>
          <w:ilvl w:val="0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Implement </w:t>
      </w:r>
      <w:r w:rsidRPr="00B56F29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I click on Continue button</w:t>
      </w: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step</w:t>
      </w:r>
    </w:p>
    <w:p w:rsidR="00B56F29" w:rsidRPr="00B56F29" w:rsidRDefault="00B56F29" w:rsidP="00B56F29">
      <w:pPr>
        <w:numPr>
          <w:ilvl w:val="1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Create the WebElement for the Continue Button in the RegisterPage</w:t>
      </w:r>
    </w:p>
    <w:p w:rsidR="00B56F29" w:rsidRPr="00B56F29" w:rsidRDefault="00B56F29" w:rsidP="00B56F29">
      <w:pPr>
        <w:numPr>
          <w:ilvl w:val="1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Elements.click(RegisterPage.continueButton)</w:t>
      </w:r>
    </w:p>
    <w:p w:rsidR="00B56F29" w:rsidRPr="00B56F29" w:rsidRDefault="00B56F29" w:rsidP="00B56F29">
      <w:pPr>
        <w:numPr>
          <w:ilvl w:val="0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Implement </w:t>
      </w:r>
      <w:r w:rsidRPr="00B56F29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I should see that the User Account has successfully created</w:t>
      </w: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 step</w:t>
      </w:r>
    </w:p>
    <w:p w:rsidR="00B56F29" w:rsidRPr="00B56F29" w:rsidRDefault="00B56F29" w:rsidP="00B56F29">
      <w:pPr>
        <w:numPr>
          <w:ilvl w:val="1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Create AccountSuccessPage java class file under src/main/java &gt; pages package</w:t>
      </w:r>
    </w:p>
    <w:p w:rsidR="00B56F29" w:rsidRPr="00B56F29" w:rsidRDefault="00B56F29" w:rsidP="00B56F29">
      <w:pPr>
        <w:numPr>
          <w:ilvl w:val="1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Create the WebElement for Success breadcrumb in the AccountSuccessPage</w:t>
      </w:r>
    </w:p>
    <w:p w:rsidR="00B56F29" w:rsidRPr="00B56F29" w:rsidRDefault="00B56F29" w:rsidP="00B56F29">
      <w:pPr>
        <w:numPr>
          <w:ilvl w:val="1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Create a constructor to initialize the WebElements in AccountSuccessPage</w:t>
      </w:r>
    </w:p>
    <w:p w:rsidR="00B56F29" w:rsidRPr="00B56F29" w:rsidRDefault="00B56F29" w:rsidP="00B56F29">
      <w:pPr>
        <w:numPr>
          <w:ilvl w:val="1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Create an object for AccountSuccessPage in Register java file to call the constructor</w:t>
      </w:r>
    </w:p>
    <w:p w:rsidR="00B56F29" w:rsidRPr="00B56F29" w:rsidRDefault="00B56F29" w:rsidP="00B56F29">
      <w:pPr>
        <w:numPr>
          <w:ilvl w:val="1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Assert.assertTrue(Elements.isDisplayed(AccountSuccessPage.successBreadcrumb));</w:t>
      </w:r>
    </w:p>
    <w:p w:rsidR="00B56F29" w:rsidRPr="00B56F29" w:rsidRDefault="00B56F29" w:rsidP="00B56F29">
      <w:pPr>
        <w:numPr>
          <w:ilvl w:val="0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Execute the first scenario for the first time and observe that the scenario gets passed</w:t>
      </w:r>
    </w:p>
    <w:p w:rsidR="00B56F29" w:rsidRPr="00B56F29" w:rsidRDefault="00B56F29" w:rsidP="00B56F29">
      <w:pPr>
        <w:numPr>
          <w:ilvl w:val="0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lastRenderedPageBreak/>
        <w:t>Re-execute the same scenario for the second time and observe that the scenario gets failed</w:t>
      </w:r>
    </w:p>
    <w:p w:rsidR="00B56F29" w:rsidRPr="00B56F29" w:rsidRDefault="00B56F29" w:rsidP="00B56F29">
      <w:pPr>
        <w:numPr>
          <w:ilvl w:val="1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View the reports to identify the problem</w:t>
      </w:r>
    </w:p>
    <w:p w:rsidR="00B56F29" w:rsidRPr="00B56F29" w:rsidRDefault="00B56F29" w:rsidP="00B56F29">
      <w:pPr>
        <w:numPr>
          <w:ilvl w:val="0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To overcome this problem, append times-tamp while entering the email address as shown below:</w:t>
      </w:r>
    </w:p>
    <w:p w:rsidR="00B56F29" w:rsidRPr="00B56F29" w:rsidRDefault="00B56F29" w:rsidP="00B56F29">
      <w:pPr>
        <w:numPr>
          <w:ilvl w:val="1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Elements.typeTextIfElementPresent(email,System.currentTimeMillis()+map.get("Email"));</w:t>
      </w:r>
    </w:p>
    <w:p w:rsidR="00B56F29" w:rsidRPr="00B56F29" w:rsidRDefault="00B56F29" w:rsidP="00B56F29">
      <w:pPr>
        <w:numPr>
          <w:ilvl w:val="1"/>
          <w:numId w:val="3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B56F29">
        <w:rPr>
          <w:rFonts w:ascii="Segoe UI" w:eastAsia="Times New Roman" w:hAnsi="Segoe UI" w:cs="Segoe UI"/>
          <w:color w:val="333333"/>
          <w:sz w:val="21"/>
          <w:szCs w:val="21"/>
        </w:rPr>
        <w:t>Execute the script multiple times and observe that the scenario will get passed every-time </w:t>
      </w:r>
    </w:p>
    <w:p w:rsidR="00B56F29" w:rsidRDefault="00B56F29" w:rsidP="00B56F29">
      <w:pPr>
        <w:rPr>
          <w:rFonts w:ascii="Segoe UI" w:hAnsi="Segoe UI" w:cs="Segoe UI"/>
          <w:color w:val="000000"/>
          <w:sz w:val="54"/>
          <w:szCs w:val="54"/>
        </w:rPr>
      </w:pPr>
    </w:p>
    <w:p w:rsidR="00B56F29" w:rsidRDefault="00B56F29" w:rsidP="00B56F29">
      <w:pPr>
        <w:rPr>
          <w:rFonts w:ascii="Segoe UI" w:hAnsi="Segoe UI" w:cs="Segoe UI"/>
          <w:color w:val="000000"/>
          <w:sz w:val="54"/>
          <w:szCs w:val="54"/>
        </w:rPr>
      </w:pPr>
      <w:r>
        <w:rPr>
          <w:rFonts w:ascii="Segoe UI" w:hAnsi="Segoe UI" w:cs="Segoe UI"/>
          <w:color w:val="000000"/>
          <w:sz w:val="54"/>
          <w:szCs w:val="54"/>
        </w:rPr>
        <w:t>..</w:t>
      </w:r>
      <w:r>
        <w:rPr>
          <w:rFonts w:ascii="Segoe UI" w:hAnsi="Segoe UI" w:cs="Segoe UI"/>
          <w:b/>
          <w:bCs/>
          <w:color w:val="000000"/>
          <w:sz w:val="54"/>
          <w:szCs w:val="54"/>
        </w:rPr>
        <w:t>Selenium Training - Session 77</w:t>
      </w: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b/>
          <w:bCs/>
          <w:color w:val="3665EE"/>
          <w:sz w:val="21"/>
          <w:szCs w:val="21"/>
        </w:rPr>
        <w:t>Live Project (Continued)</w:t>
      </w: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Follow the below steps to continue:</w:t>
      </w: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1.Create second scenario in the Register feature file - </w:t>
      </w:r>
      <w:hyperlink r:id="rId20" w:history="1">
        <w:r w:rsidRPr="00E919EE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view here</w:t>
        </w:r>
      </w:hyperlink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2.Create step definitions for the new steps in the existing Register java file</w:t>
      </w: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E919EE" w:rsidRPr="00E919EE" w:rsidRDefault="00E919EE" w:rsidP="00E919EE">
      <w:pPr>
        <w:numPr>
          <w:ilvl w:val="0"/>
          <w:numId w:val="38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Implement</w:t>
      </w:r>
      <w:r w:rsidRPr="00E919EE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 I launch the application</w:t>
      </w: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 step</w:t>
      </w:r>
    </w:p>
    <w:p w:rsidR="00E919EE" w:rsidRPr="00E919EE" w:rsidRDefault="00E919EE" w:rsidP="00E919EE">
      <w:pPr>
        <w:numPr>
          <w:ilvl w:val="1"/>
          <w:numId w:val="38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No need to Implement as this is already implemented as part of first scenario</w:t>
      </w:r>
    </w:p>
    <w:p w:rsidR="00E919EE" w:rsidRPr="00E919EE" w:rsidRDefault="00E919EE" w:rsidP="00E919EE">
      <w:pPr>
        <w:numPr>
          <w:ilvl w:val="0"/>
          <w:numId w:val="38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Implement </w:t>
      </w:r>
      <w:r w:rsidRPr="00E919EE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I navigate to Account Registration page</w:t>
      </w: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 step </w:t>
      </w:r>
    </w:p>
    <w:p w:rsidR="00E919EE" w:rsidRPr="00E919EE" w:rsidRDefault="00E919EE" w:rsidP="00E919EE">
      <w:pPr>
        <w:numPr>
          <w:ilvl w:val="1"/>
          <w:numId w:val="38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No need to Implement as this is already implemented as part of first scenario</w:t>
      </w:r>
    </w:p>
    <w:p w:rsidR="00E919EE" w:rsidRPr="00E919EE" w:rsidRDefault="00E919EE" w:rsidP="00E919EE">
      <w:pPr>
        <w:numPr>
          <w:ilvl w:val="0"/>
          <w:numId w:val="38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Implement</w:t>
      </w:r>
      <w:r w:rsidRPr="00E919EE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 I click on Continue button</w:t>
      </w: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 step</w:t>
      </w:r>
    </w:p>
    <w:p w:rsidR="00E919EE" w:rsidRPr="00E919EE" w:rsidRDefault="00E919EE" w:rsidP="00E919EE">
      <w:pPr>
        <w:numPr>
          <w:ilvl w:val="1"/>
          <w:numId w:val="38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No need to Implement as this is already implemented as part of first scenario</w:t>
      </w:r>
    </w:p>
    <w:p w:rsidR="00E919EE" w:rsidRPr="00E919EE" w:rsidRDefault="00E919EE" w:rsidP="00E919EE">
      <w:pPr>
        <w:numPr>
          <w:ilvl w:val="0"/>
          <w:numId w:val="38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Implement </w:t>
      </w:r>
      <w:r w:rsidRPr="00E919EE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I should see that the User Account is not created</w:t>
      </w: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 step</w:t>
      </w:r>
    </w:p>
    <w:p w:rsidR="00E919EE" w:rsidRPr="00E919EE" w:rsidRDefault="00E919EE" w:rsidP="00E919EE">
      <w:pPr>
        <w:numPr>
          <w:ilvl w:val="1"/>
          <w:numId w:val="38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Execute the second scenario in the feature file using Runner Class without implementing this step</w:t>
      </w:r>
    </w:p>
    <w:p w:rsidR="00E919EE" w:rsidRPr="00E919EE" w:rsidRDefault="00E919EE" w:rsidP="00E919EE">
      <w:pPr>
        <w:numPr>
          <w:ilvl w:val="1"/>
          <w:numId w:val="38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Copy and use the suggested syntax for implementation of this step in Register java class</w:t>
      </w:r>
    </w:p>
    <w:p w:rsidR="00E919EE" w:rsidRPr="00E919EE" w:rsidRDefault="00E919EE" w:rsidP="00E919EE">
      <w:pPr>
        <w:numPr>
          <w:ilvl w:val="1"/>
          <w:numId w:val="38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Start implementing this step - </w:t>
      </w:r>
      <w:hyperlink r:id="rId21" w:history="1">
        <w:r w:rsidRPr="00E919EE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View here</w:t>
        </w:r>
      </w:hyperlink>
    </w:p>
    <w:p w:rsidR="00E919EE" w:rsidRPr="00E919EE" w:rsidRDefault="00E919EE" w:rsidP="00E919EE">
      <w:pPr>
        <w:numPr>
          <w:ilvl w:val="2"/>
          <w:numId w:val="38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Remove the unnecessary code</w:t>
      </w:r>
    </w:p>
    <w:p w:rsidR="00E919EE" w:rsidRPr="00E919EE" w:rsidRDefault="00E919EE" w:rsidP="00E919EE">
      <w:pPr>
        <w:numPr>
          <w:ilvl w:val="2"/>
          <w:numId w:val="38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Create WebElement for register breadcrumb in RegisterPage java class</w:t>
      </w:r>
    </w:p>
    <w:p w:rsidR="00E919EE" w:rsidRPr="00E919EE" w:rsidRDefault="00E919EE" w:rsidP="00E919EE">
      <w:pPr>
        <w:numPr>
          <w:ilvl w:val="2"/>
          <w:numId w:val="38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Implement the step</w:t>
      </w:r>
    </w:p>
    <w:p w:rsidR="00E919EE" w:rsidRPr="00E919EE" w:rsidRDefault="00E919EE" w:rsidP="00E919EE">
      <w:pPr>
        <w:numPr>
          <w:ilvl w:val="0"/>
          <w:numId w:val="38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Implement </w:t>
      </w:r>
      <w:r w:rsidRPr="00E919EE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I should see the error messages informing the user to fill the mandatory fields</w:t>
      </w: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 step</w:t>
      </w:r>
    </w:p>
    <w:p w:rsidR="00E919EE" w:rsidRPr="00E919EE" w:rsidRDefault="00E919EE" w:rsidP="00E919EE">
      <w:pPr>
        <w:numPr>
          <w:ilvl w:val="1"/>
          <w:numId w:val="38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Create WebElements for warning messages</w:t>
      </w:r>
    </w:p>
    <w:p w:rsidR="00E919EE" w:rsidRPr="00E919EE" w:rsidRDefault="00E919EE" w:rsidP="00E919EE">
      <w:pPr>
        <w:numPr>
          <w:ilvl w:val="1"/>
          <w:numId w:val="38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Implement the step - </w:t>
      </w:r>
      <w:hyperlink r:id="rId22" w:history="1">
        <w:r w:rsidRPr="00E919EE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View here</w:t>
        </w:r>
      </w:hyperlink>
    </w:p>
    <w:p w:rsidR="00E919EE" w:rsidRPr="00E919EE" w:rsidRDefault="00E919EE" w:rsidP="00E919EE">
      <w:pPr>
        <w:numPr>
          <w:ilvl w:val="0"/>
          <w:numId w:val="38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Execute the second scenario</w:t>
      </w: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3.Create third scenario in the Register feature file - </w:t>
      </w:r>
      <w:hyperlink r:id="rId23" w:history="1">
        <w:r w:rsidRPr="00E919EE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view here</w:t>
        </w:r>
      </w:hyperlink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4.Create step definitions for the new steps in the existing Register java file</w:t>
      </w: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E919EE" w:rsidRPr="00E919EE" w:rsidRDefault="00E919EE" w:rsidP="00E919EE">
      <w:pPr>
        <w:numPr>
          <w:ilvl w:val="0"/>
          <w:numId w:val="39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Execute the third scenario in the feature file using Runner Class without implementing this step</w:t>
      </w:r>
    </w:p>
    <w:p w:rsidR="00E919EE" w:rsidRPr="00E919EE" w:rsidRDefault="00E919EE" w:rsidP="00E919EE">
      <w:pPr>
        <w:numPr>
          <w:ilvl w:val="0"/>
          <w:numId w:val="39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Copy and use the suggested syntax for implementation of this step in Register java class</w:t>
      </w:r>
    </w:p>
    <w:p w:rsidR="00E919EE" w:rsidRPr="00E919EE" w:rsidRDefault="00E919EE" w:rsidP="00E919EE">
      <w:pPr>
        <w:numPr>
          <w:ilvl w:val="0"/>
          <w:numId w:val="39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Implement the new step: </w:t>
      </w:r>
      <w:r w:rsidRPr="00E919EE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I subscribe to Newsletter </w:t>
      </w: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- </w:t>
      </w:r>
      <w:hyperlink r:id="rId24" w:history="1">
        <w:r w:rsidRPr="00E919EE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View here</w:t>
        </w:r>
      </w:hyperlink>
    </w:p>
    <w:p w:rsidR="00E919EE" w:rsidRPr="00E919EE" w:rsidRDefault="00E919EE" w:rsidP="00E919EE">
      <w:pPr>
        <w:numPr>
          <w:ilvl w:val="1"/>
          <w:numId w:val="39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Remove the unnecessary code</w:t>
      </w:r>
    </w:p>
    <w:p w:rsidR="00E919EE" w:rsidRPr="00E919EE" w:rsidRDefault="00E919EE" w:rsidP="00E919EE">
      <w:pPr>
        <w:numPr>
          <w:ilvl w:val="1"/>
          <w:numId w:val="39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Create WebElement for yes radio option of Newsletter</w:t>
      </w:r>
    </w:p>
    <w:p w:rsidR="00E919EE" w:rsidRPr="00E919EE" w:rsidRDefault="00E919EE" w:rsidP="00E919EE">
      <w:pPr>
        <w:numPr>
          <w:ilvl w:val="1"/>
          <w:numId w:val="39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Implement the step</w:t>
      </w:r>
    </w:p>
    <w:p w:rsidR="00E919EE" w:rsidRPr="00E919EE" w:rsidRDefault="00E919EE" w:rsidP="00E919EE">
      <w:pPr>
        <w:numPr>
          <w:ilvl w:val="0"/>
          <w:numId w:val="39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Execute the third scenario</w:t>
      </w: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lastRenderedPageBreak/>
        <w:t>5.Create fourth scenario in the Register feature file - </w:t>
      </w:r>
      <w:hyperlink r:id="rId25" w:history="1">
        <w:r w:rsidRPr="00E919EE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view here</w:t>
        </w:r>
      </w:hyperlink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6.Create step definitions for the new steps in the existing Register java file</w:t>
      </w: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E919EE" w:rsidRPr="00E919EE" w:rsidRDefault="00E919EE" w:rsidP="00E919EE">
      <w:pPr>
        <w:numPr>
          <w:ilvl w:val="0"/>
          <w:numId w:val="40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Execute the fourth scenario in the feature file using Runner Class without implementing this step</w:t>
      </w:r>
    </w:p>
    <w:p w:rsidR="00E919EE" w:rsidRPr="00E919EE" w:rsidRDefault="00E919EE" w:rsidP="00E919EE">
      <w:pPr>
        <w:numPr>
          <w:ilvl w:val="0"/>
          <w:numId w:val="40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Copy and use the suggested syntax for implementation of this step in Register java class</w:t>
      </w:r>
    </w:p>
    <w:p w:rsidR="00E919EE" w:rsidRPr="00E919EE" w:rsidRDefault="00E919EE" w:rsidP="00E919EE">
      <w:pPr>
        <w:numPr>
          <w:ilvl w:val="0"/>
          <w:numId w:val="40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Implement the new step: </w:t>
      </w:r>
      <w:r w:rsidRPr="00E919EE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I provide the below duplicate details into the fields</w:t>
      </w:r>
    </w:p>
    <w:p w:rsidR="00E919EE" w:rsidRPr="00E919EE" w:rsidRDefault="00E919EE" w:rsidP="00E919EE">
      <w:pPr>
        <w:numPr>
          <w:ilvl w:val="1"/>
          <w:numId w:val="40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Remove the unnecessary code</w:t>
      </w:r>
    </w:p>
    <w:p w:rsidR="00E919EE" w:rsidRPr="00E919EE" w:rsidRDefault="00E919EE" w:rsidP="00E919EE">
      <w:pPr>
        <w:numPr>
          <w:ilvl w:val="1"/>
          <w:numId w:val="40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Create another reusable method say enterDuplicateDetails having the similar code of enterAllDetails - View here - </w:t>
      </w:r>
      <w:hyperlink r:id="rId26" w:history="1">
        <w:r w:rsidRPr="00E919EE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View here</w:t>
        </w:r>
      </w:hyperlink>
    </w:p>
    <w:p w:rsidR="00E919EE" w:rsidRPr="00E919EE" w:rsidRDefault="00E919EE" w:rsidP="00E919EE">
      <w:pPr>
        <w:numPr>
          <w:ilvl w:val="1"/>
          <w:numId w:val="40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Optimize the two reusable methods to one and change the parameter in calling methods - </w:t>
      </w:r>
      <w:hyperlink r:id="rId27" w:history="1">
        <w:r w:rsidRPr="00E919EE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View here</w:t>
        </w:r>
      </w:hyperlink>
    </w:p>
    <w:p w:rsidR="00E919EE" w:rsidRPr="00E919EE" w:rsidRDefault="00E919EE" w:rsidP="00E919EE">
      <w:pPr>
        <w:numPr>
          <w:ilvl w:val="1"/>
          <w:numId w:val="40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Call the optimized reusable method by passing the "duplicate" as argument</w:t>
      </w:r>
    </w:p>
    <w:p w:rsidR="00E919EE" w:rsidRPr="00E919EE" w:rsidRDefault="00E919EE" w:rsidP="00E919EE">
      <w:pPr>
        <w:numPr>
          <w:ilvl w:val="0"/>
          <w:numId w:val="40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Implement the new step:</w:t>
      </w:r>
    </w:p>
    <w:p w:rsidR="00E919EE" w:rsidRPr="00E919EE" w:rsidRDefault="00E919EE" w:rsidP="00E919EE">
      <w:pPr>
        <w:numPr>
          <w:ilvl w:val="1"/>
          <w:numId w:val="40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Remove the unnecessary code</w:t>
      </w:r>
    </w:p>
    <w:p w:rsidR="00E919EE" w:rsidRPr="00E919EE" w:rsidRDefault="00E919EE" w:rsidP="00E919EE">
      <w:pPr>
        <w:numPr>
          <w:ilvl w:val="1"/>
          <w:numId w:val="40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Implement the step - </w:t>
      </w:r>
      <w:hyperlink r:id="rId28" w:history="1">
        <w:r w:rsidRPr="00E919EE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View here</w:t>
        </w:r>
      </w:hyperlink>
    </w:p>
    <w:p w:rsidR="00E919EE" w:rsidRPr="00E919EE" w:rsidRDefault="00E919EE" w:rsidP="00E919EE">
      <w:pPr>
        <w:numPr>
          <w:ilvl w:val="0"/>
          <w:numId w:val="40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Execute the fourth scenario</w:t>
      </w: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7.Execute all the scenarios in the register feature file individually</w:t>
      </w: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8.Execute all the scenarios in the register feature file in a single go</w:t>
      </w:r>
    </w:p>
    <w:p w:rsidR="00E919EE" w:rsidRPr="00E919EE" w:rsidRDefault="00E919EE" w:rsidP="00E919EE">
      <w:pPr>
        <w:numPr>
          <w:ilvl w:val="0"/>
          <w:numId w:val="41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Modify the tags attribute in Runner class</w:t>
      </w: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9.Upload the updated local code to GitHub</w:t>
      </w:r>
    </w:p>
    <w:p w:rsidR="00E919EE" w:rsidRPr="00E919EE" w:rsidRDefault="00E919EE" w:rsidP="00E919EE">
      <w:pPr>
        <w:numPr>
          <w:ilvl w:val="0"/>
          <w:numId w:val="42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Commit Message - Completed automating all the scenarios in the Register feature file</w:t>
      </w:r>
    </w:p>
    <w:p w:rsidR="00B56F29" w:rsidRDefault="00B56F29" w:rsidP="00B56F29">
      <w:pPr>
        <w:rPr>
          <w:rFonts w:ascii="Segoe UI" w:hAnsi="Segoe UI" w:cs="Segoe UI"/>
          <w:color w:val="000000"/>
          <w:sz w:val="54"/>
          <w:szCs w:val="54"/>
        </w:rPr>
      </w:pPr>
    </w:p>
    <w:p w:rsidR="00E919EE" w:rsidRDefault="00E919EE" w:rsidP="00E919EE">
      <w:pPr>
        <w:rPr>
          <w:rFonts w:ascii="Segoe UI" w:hAnsi="Segoe UI" w:cs="Segoe UI"/>
          <w:color w:val="000000"/>
          <w:sz w:val="54"/>
          <w:szCs w:val="54"/>
        </w:rPr>
      </w:pPr>
      <w:r>
        <w:rPr>
          <w:rFonts w:ascii="Segoe UI" w:hAnsi="Segoe UI" w:cs="Segoe UI"/>
          <w:color w:val="000000"/>
          <w:sz w:val="54"/>
          <w:szCs w:val="54"/>
        </w:rPr>
        <w:t>..</w:t>
      </w:r>
      <w:r>
        <w:rPr>
          <w:rFonts w:ascii="Segoe UI" w:hAnsi="Segoe UI" w:cs="Segoe UI"/>
          <w:b/>
          <w:bCs/>
          <w:color w:val="000000"/>
          <w:sz w:val="54"/>
          <w:szCs w:val="54"/>
        </w:rPr>
        <w:t>Selenium Training - Session 79</w:t>
      </w: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b/>
          <w:bCs/>
          <w:color w:val="3665EE"/>
          <w:sz w:val="21"/>
          <w:szCs w:val="21"/>
        </w:rPr>
        <w:t>Live Project (Continued)</w:t>
      </w: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Follow the below steps to continue:</w:t>
      </w: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1.Create Search.feature file and first scenario under src/test/resources &gt; Features - </w:t>
      </w:r>
      <w:hyperlink r:id="rId29" w:history="1">
        <w:r w:rsidRPr="00E919EE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View here</w:t>
        </w:r>
      </w:hyperlink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2.Create Search.java file under src/test/java &gt; stepdef package and implement all the steps in first scenario</w:t>
      </w:r>
    </w:p>
    <w:p w:rsidR="00E919EE" w:rsidRPr="00E919EE" w:rsidRDefault="00E919EE" w:rsidP="00E919EE">
      <w:pPr>
        <w:numPr>
          <w:ilvl w:val="0"/>
          <w:numId w:val="4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First run the feature file without implementation using Runner Class to get the high level implementation in output</w:t>
      </w:r>
    </w:p>
    <w:p w:rsidR="00E919EE" w:rsidRPr="00E919EE" w:rsidRDefault="00E919EE" w:rsidP="00E919EE">
      <w:pPr>
        <w:numPr>
          <w:ilvl w:val="0"/>
          <w:numId w:val="4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Remove the errors and unnecessary comments/code which is auto-generated</w:t>
      </w:r>
    </w:p>
    <w:p w:rsidR="00E919EE" w:rsidRPr="00E919EE" w:rsidRDefault="00E919EE" w:rsidP="00E919EE">
      <w:pPr>
        <w:numPr>
          <w:ilvl w:val="0"/>
          <w:numId w:val="4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Implement</w:t>
      </w:r>
      <w:r w:rsidRPr="00E919EE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 I search for a product "Samsung SyncMaster 941BW"</w:t>
      </w: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 step</w:t>
      </w:r>
    </w:p>
    <w:p w:rsidR="00E919EE" w:rsidRPr="00E919EE" w:rsidRDefault="00E919EE" w:rsidP="00E919EE">
      <w:pPr>
        <w:numPr>
          <w:ilvl w:val="1"/>
          <w:numId w:val="4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Create the WebElement for searchBoxField and searchButton in HeadersSection class</w:t>
      </w:r>
    </w:p>
    <w:p w:rsidR="00E919EE" w:rsidRPr="00E919EE" w:rsidRDefault="00E919EE" w:rsidP="00E919EE">
      <w:pPr>
        <w:numPr>
          <w:ilvl w:val="1"/>
          <w:numId w:val="4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Create an object for HeadersSection in Search java file</w:t>
      </w:r>
    </w:p>
    <w:p w:rsidR="00E919EE" w:rsidRPr="00E919EE" w:rsidRDefault="00E919EE" w:rsidP="00E919EE">
      <w:pPr>
        <w:numPr>
          <w:ilvl w:val="1"/>
          <w:numId w:val="4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Implement the step in Search class - </w:t>
      </w:r>
      <w:hyperlink r:id="rId30" w:history="1">
        <w:r w:rsidRPr="00E919EE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View here</w:t>
        </w:r>
      </w:hyperlink>
    </w:p>
    <w:p w:rsidR="00E919EE" w:rsidRPr="00E919EE" w:rsidRDefault="00E919EE" w:rsidP="00E919EE">
      <w:pPr>
        <w:numPr>
          <w:ilvl w:val="0"/>
          <w:numId w:val="4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Implement</w:t>
      </w:r>
      <w:r w:rsidRPr="00E919EE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 I should see the product in the search results</w:t>
      </w: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 step</w:t>
      </w:r>
    </w:p>
    <w:p w:rsidR="00E919EE" w:rsidRPr="00E919EE" w:rsidRDefault="00E919EE" w:rsidP="00E919EE">
      <w:pPr>
        <w:numPr>
          <w:ilvl w:val="1"/>
          <w:numId w:val="4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Create SearchResultsPage java class under src/main/java &gt; pages package</w:t>
      </w:r>
    </w:p>
    <w:p w:rsidR="00E919EE" w:rsidRPr="00E919EE" w:rsidRDefault="00E919EE" w:rsidP="00E919EE">
      <w:pPr>
        <w:numPr>
          <w:ilvl w:val="1"/>
          <w:numId w:val="4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Create WebElement for Samsung SyncMaster 941BW search result in SearchResultsPage </w:t>
      </w:r>
    </w:p>
    <w:p w:rsidR="00E919EE" w:rsidRPr="00E919EE" w:rsidRDefault="00E919EE" w:rsidP="00E919EE">
      <w:pPr>
        <w:numPr>
          <w:ilvl w:val="1"/>
          <w:numId w:val="4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Create a constructor in SearchResultsPage to initialize the WebElement</w:t>
      </w:r>
    </w:p>
    <w:p w:rsidR="00E919EE" w:rsidRPr="00E919EE" w:rsidRDefault="00E919EE" w:rsidP="00E919EE">
      <w:pPr>
        <w:numPr>
          <w:ilvl w:val="1"/>
          <w:numId w:val="4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Implement the step in Search class - </w:t>
      </w:r>
      <w:hyperlink r:id="rId31" w:history="1">
        <w:r w:rsidRPr="00E919EE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View here</w:t>
        </w:r>
      </w:hyperlink>
    </w:p>
    <w:p w:rsidR="00E919EE" w:rsidRPr="00E919EE" w:rsidRDefault="00E919EE" w:rsidP="00E919EE">
      <w:pPr>
        <w:numPr>
          <w:ilvl w:val="2"/>
          <w:numId w:val="4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Create an object for SearchResultsPage in Search class</w:t>
      </w:r>
    </w:p>
    <w:p w:rsidR="00E919EE" w:rsidRPr="00E919EE" w:rsidRDefault="00E919EE" w:rsidP="00E919EE">
      <w:pPr>
        <w:numPr>
          <w:ilvl w:val="0"/>
          <w:numId w:val="43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lastRenderedPageBreak/>
        <w:t>Execute the first scenario of Search.feature file</w:t>
      </w: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3.Create second scenario under src/test/resources &gt; Features - </w:t>
      </w:r>
      <w:hyperlink r:id="rId32" w:history="1">
        <w:r w:rsidRPr="00E919EE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View here</w:t>
        </w:r>
      </w:hyperlink>
    </w:p>
    <w:p w:rsidR="00E919EE" w:rsidRPr="00E919EE" w:rsidRDefault="00E919EE" w:rsidP="00E919EE">
      <w:pPr>
        <w:numPr>
          <w:ilvl w:val="0"/>
          <w:numId w:val="44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Create step definitions for the new steps in the existing Login java file</w:t>
      </w:r>
    </w:p>
    <w:p w:rsidR="00E919EE" w:rsidRPr="00E919EE" w:rsidRDefault="00E919EE" w:rsidP="00E919EE">
      <w:pPr>
        <w:numPr>
          <w:ilvl w:val="1"/>
          <w:numId w:val="44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Execute the second scenario in the Search feature file using Runner Class without implementing this step</w:t>
      </w:r>
    </w:p>
    <w:p w:rsidR="00E919EE" w:rsidRPr="00E919EE" w:rsidRDefault="00E919EE" w:rsidP="00E919EE">
      <w:pPr>
        <w:numPr>
          <w:ilvl w:val="1"/>
          <w:numId w:val="44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Copy and use the suggested syntax for implementation of this step in Search java class</w:t>
      </w:r>
    </w:p>
    <w:p w:rsidR="00E919EE" w:rsidRPr="00E919EE" w:rsidRDefault="00E919EE" w:rsidP="00E919EE">
      <w:pPr>
        <w:numPr>
          <w:ilvl w:val="1"/>
          <w:numId w:val="44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Implement the new step: </w:t>
      </w:r>
      <w:r w:rsidRPr="00E919EE">
        <w:rPr>
          <w:rFonts w:ascii="Segoe UI" w:eastAsia="Times New Roman" w:hAnsi="Segoe UI" w:cs="Segoe UI"/>
          <w:b/>
          <w:bCs/>
          <w:color w:val="333333"/>
          <w:sz w:val="21"/>
          <w:szCs w:val="21"/>
        </w:rPr>
        <w:t>I should see the page displaying the message "Your shopping cart is empty!"</w:t>
      </w:r>
    </w:p>
    <w:p w:rsidR="00E919EE" w:rsidRPr="00E919EE" w:rsidRDefault="00E919EE" w:rsidP="00E919EE">
      <w:pPr>
        <w:numPr>
          <w:ilvl w:val="2"/>
          <w:numId w:val="44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Remove the unnecessary code</w:t>
      </w:r>
    </w:p>
    <w:p w:rsidR="00E919EE" w:rsidRPr="00E919EE" w:rsidRDefault="00E919EE" w:rsidP="00E919EE">
      <w:pPr>
        <w:numPr>
          <w:ilvl w:val="2"/>
          <w:numId w:val="44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Implement the step - </w:t>
      </w:r>
      <w:hyperlink r:id="rId33" w:history="1">
        <w:r w:rsidRPr="00E919EE">
          <w:rPr>
            <w:rFonts w:ascii="Segoe UI" w:eastAsia="Times New Roman" w:hAnsi="Segoe UI" w:cs="Segoe UI"/>
            <w:color w:val="0000EE"/>
            <w:sz w:val="21"/>
            <w:szCs w:val="21"/>
            <w:u w:val="single"/>
          </w:rPr>
          <w:t>View here</w:t>
        </w:r>
      </w:hyperlink>
    </w:p>
    <w:p w:rsidR="00E919EE" w:rsidRPr="00E919EE" w:rsidRDefault="00E919EE" w:rsidP="00E919EE">
      <w:pPr>
        <w:numPr>
          <w:ilvl w:val="3"/>
          <w:numId w:val="44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Create a WebElement for no results message in SearchResultsPage  </w:t>
      </w:r>
    </w:p>
    <w:p w:rsidR="00E919EE" w:rsidRPr="00E919EE" w:rsidRDefault="00E919EE" w:rsidP="00E919EE">
      <w:pPr>
        <w:numPr>
          <w:ilvl w:val="0"/>
          <w:numId w:val="44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Execute the second scenario of Search.feature file</w:t>
      </w: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4.Execute all the scenarios in the Search feature file individually</w:t>
      </w: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7.Execute all the scenarios in the Search feature file in a single go</w:t>
      </w:r>
    </w:p>
    <w:p w:rsidR="00E919EE" w:rsidRPr="00E919EE" w:rsidRDefault="00E919EE" w:rsidP="00E919EE">
      <w:pPr>
        <w:numPr>
          <w:ilvl w:val="0"/>
          <w:numId w:val="45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Modify the tags attribute in Runner class</w:t>
      </w: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7.Execute all the scenarios in all register, login and search feature files in a single go</w:t>
      </w:r>
    </w:p>
    <w:p w:rsidR="00E919EE" w:rsidRPr="00E919EE" w:rsidRDefault="00E919EE" w:rsidP="00E919EE">
      <w:pPr>
        <w:numPr>
          <w:ilvl w:val="0"/>
          <w:numId w:val="46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features={"classpath:FeatureFiles/Login.feature","classpath:FeatureFiles/Register.feature","classpath:FeatureFiles/Search.feature" }</w:t>
      </w:r>
    </w:p>
    <w:p w:rsidR="00E919EE" w:rsidRPr="00E919EE" w:rsidRDefault="00E919EE" w:rsidP="00E919EE">
      <w:pPr>
        <w:spacing w:line="240" w:lineRule="auto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8.Upload the updated local code to GitHub</w:t>
      </w:r>
    </w:p>
    <w:p w:rsidR="00E919EE" w:rsidRPr="00E919EE" w:rsidRDefault="00E919EE" w:rsidP="00E919EE">
      <w:pPr>
        <w:numPr>
          <w:ilvl w:val="0"/>
          <w:numId w:val="47"/>
        </w:numPr>
        <w:spacing w:line="240" w:lineRule="auto"/>
        <w:ind w:left="0"/>
        <w:rPr>
          <w:rFonts w:ascii="Segoe UI" w:eastAsia="Times New Roman" w:hAnsi="Segoe UI" w:cs="Segoe UI"/>
          <w:color w:val="333333"/>
          <w:sz w:val="21"/>
          <w:szCs w:val="21"/>
        </w:rPr>
      </w:pPr>
      <w:r w:rsidRPr="00E919EE">
        <w:rPr>
          <w:rFonts w:ascii="Segoe UI" w:eastAsia="Times New Roman" w:hAnsi="Segoe UI" w:cs="Segoe UI"/>
          <w:color w:val="333333"/>
          <w:sz w:val="21"/>
          <w:szCs w:val="21"/>
        </w:rPr>
        <w:t>Commit Message - Completed automating all the scenarios in the Login feature file</w:t>
      </w:r>
    </w:p>
    <w:p w:rsidR="00E919EE" w:rsidRDefault="00E919EE" w:rsidP="00B56F29">
      <w:pPr>
        <w:rPr>
          <w:rFonts w:ascii="Segoe UI" w:hAnsi="Segoe UI" w:cs="Segoe UI"/>
          <w:color w:val="000000"/>
          <w:sz w:val="54"/>
          <w:szCs w:val="54"/>
        </w:rPr>
      </w:pPr>
    </w:p>
    <w:p w:rsidR="00E919EE" w:rsidRDefault="00E919EE" w:rsidP="00E919EE">
      <w:pPr>
        <w:rPr>
          <w:rFonts w:ascii="Segoe UI" w:hAnsi="Segoe UI" w:cs="Segoe UI"/>
          <w:color w:val="000000"/>
          <w:sz w:val="54"/>
          <w:szCs w:val="54"/>
        </w:rPr>
      </w:pPr>
      <w:r>
        <w:rPr>
          <w:rFonts w:ascii="Segoe UI" w:hAnsi="Segoe UI" w:cs="Segoe UI"/>
          <w:b/>
          <w:bCs/>
          <w:color w:val="000000"/>
          <w:sz w:val="54"/>
          <w:szCs w:val="54"/>
        </w:rPr>
        <w:t>Selenium Training - Session 81</w:t>
      </w:r>
    </w:p>
    <w:p w:rsidR="00E919EE" w:rsidRPr="00E919EE" w:rsidRDefault="00E919EE" w:rsidP="00E919E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19EE">
        <w:rPr>
          <w:rFonts w:ascii="Times New Roman" w:eastAsia="Times New Roman" w:hAnsi="Times New Roman" w:cs="Times New Roman"/>
          <w:b/>
          <w:bCs/>
          <w:color w:val="3665EE"/>
          <w:sz w:val="24"/>
          <w:szCs w:val="24"/>
        </w:rPr>
        <w:t>Live Project (Continued)</w:t>
      </w:r>
    </w:p>
    <w:p w:rsidR="00E919EE" w:rsidRPr="00E919EE" w:rsidRDefault="00E919EE" w:rsidP="00E919E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919EE" w:rsidRPr="00E919EE" w:rsidRDefault="00E919EE" w:rsidP="00E919E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19EE">
        <w:rPr>
          <w:rFonts w:ascii="Times New Roman" w:eastAsia="Times New Roman" w:hAnsi="Times New Roman" w:cs="Times New Roman"/>
          <w:sz w:val="24"/>
          <w:szCs w:val="24"/>
        </w:rPr>
        <w:t>Follow the below steps to continue:</w:t>
      </w:r>
    </w:p>
    <w:p w:rsidR="00E919EE" w:rsidRPr="00E919EE" w:rsidRDefault="00E919EE" w:rsidP="00E919E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919EE" w:rsidRPr="00E919EE" w:rsidRDefault="00E919EE" w:rsidP="00E919E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19EE">
        <w:rPr>
          <w:rFonts w:ascii="Times New Roman" w:eastAsia="Times New Roman" w:hAnsi="Times New Roman" w:cs="Times New Roman"/>
          <w:sz w:val="24"/>
          <w:szCs w:val="24"/>
        </w:rPr>
        <w:t>1.We already have Jenkins installed in our machine</w:t>
      </w:r>
    </w:p>
    <w:p w:rsidR="00E919EE" w:rsidRPr="00E919EE" w:rsidRDefault="00E919EE" w:rsidP="00E919E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19EE">
        <w:rPr>
          <w:rFonts w:ascii="Times New Roman" w:eastAsia="Times New Roman" w:hAnsi="Times New Roman" w:cs="Times New Roman"/>
          <w:sz w:val="24"/>
          <w:szCs w:val="24"/>
        </w:rPr>
        <w:t>2.Create a new job in Jenkins and configure it to execute the so far created 11 scripts using the code hosted in gitHub repository</w:t>
      </w:r>
    </w:p>
    <w:p w:rsidR="00E919EE" w:rsidRPr="00E919EE" w:rsidRDefault="00E919EE" w:rsidP="00E919E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19EE">
        <w:rPr>
          <w:rFonts w:ascii="Times New Roman" w:eastAsia="Times New Roman" w:hAnsi="Times New Roman" w:cs="Times New Roman"/>
          <w:sz w:val="24"/>
          <w:szCs w:val="24"/>
        </w:rPr>
        <w:t>3.Build the job and observe that we get some errors</w:t>
      </w:r>
    </w:p>
    <w:p w:rsidR="00E919EE" w:rsidRPr="00E919EE" w:rsidRDefault="00E919EE" w:rsidP="00E919E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19EE">
        <w:rPr>
          <w:rFonts w:ascii="Times New Roman" w:eastAsia="Times New Roman" w:hAnsi="Times New Roman" w:cs="Times New Roman"/>
          <w:sz w:val="24"/>
          <w:szCs w:val="24"/>
        </w:rPr>
        <w:t>4.To investigate the error go to the code in the local repository and run the pom.xml file using maven and observe that the same errors will be displayed</w:t>
      </w:r>
    </w:p>
    <w:p w:rsidR="00E919EE" w:rsidRPr="00E919EE" w:rsidRDefault="00E919EE" w:rsidP="00E919E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19EE">
        <w:rPr>
          <w:rFonts w:ascii="Times New Roman" w:eastAsia="Times New Roman" w:hAnsi="Times New Roman" w:cs="Times New Roman"/>
          <w:sz w:val="24"/>
          <w:szCs w:val="24"/>
        </w:rPr>
        <w:t>5.To overcome this problem in local, rename the Runner.java to TestRunner.java and execute the pom.xml file in local repository using maven and observe that all the scripts are executed properly</w:t>
      </w:r>
      <w:bookmarkStart w:id="0" w:name="_GoBack"/>
      <w:bookmarkEnd w:id="0"/>
    </w:p>
    <w:p w:rsidR="00E919EE" w:rsidRPr="00E919EE" w:rsidRDefault="00E919EE" w:rsidP="00E919E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19EE">
        <w:rPr>
          <w:rFonts w:ascii="Times New Roman" w:eastAsia="Times New Roman" w:hAnsi="Times New Roman" w:cs="Times New Roman"/>
          <w:sz w:val="24"/>
          <w:szCs w:val="24"/>
        </w:rPr>
        <w:t>6.Upload the changes in above step to github repository</w:t>
      </w:r>
    </w:p>
    <w:p w:rsidR="00E919EE" w:rsidRPr="00E919EE" w:rsidRDefault="00E919EE" w:rsidP="00E919E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19EE">
        <w:rPr>
          <w:rFonts w:ascii="Times New Roman" w:eastAsia="Times New Roman" w:hAnsi="Times New Roman" w:cs="Times New Roman"/>
          <w:sz w:val="24"/>
          <w:szCs w:val="24"/>
        </w:rPr>
        <w:t>7.Executed the updated code in github repository using Jenkins and observe that the errors didn't get resolved</w:t>
      </w:r>
    </w:p>
    <w:p w:rsidR="00E919EE" w:rsidRPr="00E919EE" w:rsidRDefault="00E919EE" w:rsidP="00E919E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19EE">
        <w:rPr>
          <w:rFonts w:ascii="Times New Roman" w:eastAsia="Times New Roman" w:hAnsi="Times New Roman" w:cs="Times New Roman"/>
          <w:sz w:val="24"/>
          <w:szCs w:val="24"/>
        </w:rPr>
        <w:t>8.Add the below properties to the pom.xml file before the dependencies tags in the local repository and upload the updated pom.xml file to github repository</w:t>
      </w:r>
    </w:p>
    <w:p w:rsidR="00E919EE" w:rsidRPr="00E919EE" w:rsidRDefault="00E919EE" w:rsidP="00E919EE">
      <w:pPr>
        <w:numPr>
          <w:ilvl w:val="0"/>
          <w:numId w:val="48"/>
        </w:numPr>
        <w:spacing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E919EE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&lt;properties&gt; &lt;maven.compiler.source&gt;1.8&lt;/maven.compiler.source&gt; &lt;maven.compiler.target&gt;1.8&lt;/maven.compiler.target&gt; &lt;/properties&gt;</w:t>
      </w:r>
    </w:p>
    <w:p w:rsidR="00E919EE" w:rsidRPr="00E919EE" w:rsidRDefault="00E919EE" w:rsidP="00E919E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19EE">
        <w:rPr>
          <w:rFonts w:ascii="Times New Roman" w:eastAsia="Times New Roman" w:hAnsi="Times New Roman" w:cs="Times New Roman"/>
          <w:sz w:val="24"/>
          <w:szCs w:val="24"/>
        </w:rPr>
        <w:t>9.Build the job to see that the execution is going on but most of the scenarios getting failed as they run in headless mode</w:t>
      </w:r>
    </w:p>
    <w:p w:rsidR="00E919EE" w:rsidRPr="00E919EE" w:rsidRDefault="00E919EE" w:rsidP="00E919E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19EE">
        <w:rPr>
          <w:rFonts w:ascii="Times New Roman" w:eastAsia="Times New Roman" w:hAnsi="Times New Roman" w:cs="Times New Roman"/>
          <w:sz w:val="24"/>
          <w:szCs w:val="24"/>
        </w:rPr>
        <w:t>9.To overcome the headless problem, we have to launch the Jenkins using the war file</w:t>
      </w:r>
    </w:p>
    <w:p w:rsidR="00E919EE" w:rsidRPr="00E919EE" w:rsidRDefault="00E919EE" w:rsidP="00E919EE">
      <w:pPr>
        <w:numPr>
          <w:ilvl w:val="0"/>
          <w:numId w:val="49"/>
        </w:numPr>
        <w:spacing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E919EE">
        <w:rPr>
          <w:rFonts w:ascii="Times New Roman" w:eastAsia="Times New Roman" w:hAnsi="Times New Roman" w:cs="Times New Roman"/>
          <w:sz w:val="24"/>
          <w:szCs w:val="24"/>
        </w:rPr>
        <w:t>Go to the services, change the Jenkins service startup type to Manual and stop the service</w:t>
      </w:r>
    </w:p>
    <w:p w:rsidR="00E919EE" w:rsidRPr="00E919EE" w:rsidRDefault="00E919EE" w:rsidP="00E919EE">
      <w:pPr>
        <w:numPr>
          <w:ilvl w:val="0"/>
          <w:numId w:val="49"/>
        </w:numPr>
        <w:spacing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E919EE">
        <w:rPr>
          <w:rFonts w:ascii="Times New Roman" w:eastAsia="Times New Roman" w:hAnsi="Times New Roman" w:cs="Times New Roman"/>
          <w:sz w:val="24"/>
          <w:szCs w:val="24"/>
        </w:rPr>
        <w:t>Go to C driver &gt; Programs files (x86) &gt; Jenkins folder and install the jenkins.war in the folder using the below command from command prompt:</w:t>
      </w:r>
    </w:p>
    <w:p w:rsidR="00E919EE" w:rsidRPr="00E919EE" w:rsidRDefault="00E919EE" w:rsidP="00E919EE">
      <w:pPr>
        <w:numPr>
          <w:ilvl w:val="1"/>
          <w:numId w:val="49"/>
        </w:numPr>
        <w:spacing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E919EE">
        <w:rPr>
          <w:rFonts w:ascii="Times New Roman" w:eastAsia="Times New Roman" w:hAnsi="Times New Roman" w:cs="Times New Roman"/>
          <w:sz w:val="24"/>
          <w:szCs w:val="24"/>
        </w:rPr>
        <w:t>java -jar jenkins.jar --httpPort=8090</w:t>
      </w:r>
    </w:p>
    <w:p w:rsidR="00E919EE" w:rsidRPr="00E919EE" w:rsidRDefault="00E919EE" w:rsidP="00E919EE">
      <w:pPr>
        <w:numPr>
          <w:ilvl w:val="1"/>
          <w:numId w:val="49"/>
        </w:numPr>
        <w:spacing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E919EE">
        <w:rPr>
          <w:rFonts w:ascii="Times New Roman" w:eastAsia="Times New Roman" w:hAnsi="Times New Roman" w:cs="Times New Roman"/>
          <w:sz w:val="24"/>
          <w:szCs w:val="24"/>
        </w:rPr>
        <w:t>Once the Jenkins is started and running, access http://localhost:8090</w:t>
      </w:r>
    </w:p>
    <w:p w:rsidR="00E919EE" w:rsidRPr="00E919EE" w:rsidRDefault="00E919EE" w:rsidP="00E919EE">
      <w:pPr>
        <w:numPr>
          <w:ilvl w:val="1"/>
          <w:numId w:val="49"/>
        </w:numPr>
        <w:spacing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E919EE">
        <w:rPr>
          <w:rFonts w:ascii="Times New Roman" w:eastAsia="Times New Roman" w:hAnsi="Times New Roman" w:cs="Times New Roman"/>
          <w:sz w:val="24"/>
          <w:szCs w:val="24"/>
        </w:rPr>
        <w:t>Install the required plugins and create user account details and login</w:t>
      </w:r>
    </w:p>
    <w:p w:rsidR="00E919EE" w:rsidRPr="00E919EE" w:rsidRDefault="00E919EE" w:rsidP="00E919EE">
      <w:pPr>
        <w:numPr>
          <w:ilvl w:val="1"/>
          <w:numId w:val="49"/>
        </w:numPr>
        <w:spacing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E919EE">
        <w:rPr>
          <w:rFonts w:ascii="Times New Roman" w:eastAsia="Times New Roman" w:hAnsi="Times New Roman" w:cs="Times New Roman"/>
          <w:sz w:val="24"/>
          <w:szCs w:val="24"/>
        </w:rPr>
        <w:t>Create a maven project in jenkins and configure it to run the code in github repository</w:t>
      </w:r>
    </w:p>
    <w:p w:rsidR="00E919EE" w:rsidRPr="00E919EE" w:rsidRDefault="00E919EE" w:rsidP="00E919EE">
      <w:pPr>
        <w:numPr>
          <w:ilvl w:val="1"/>
          <w:numId w:val="49"/>
        </w:numPr>
        <w:spacing w:line="240" w:lineRule="auto"/>
        <w:ind w:left="0"/>
        <w:rPr>
          <w:rFonts w:ascii="Times New Roman" w:eastAsia="Times New Roman" w:hAnsi="Times New Roman" w:cs="Times New Roman"/>
          <w:sz w:val="24"/>
          <w:szCs w:val="24"/>
        </w:rPr>
      </w:pPr>
      <w:r w:rsidRPr="00E919EE">
        <w:rPr>
          <w:rFonts w:ascii="Times New Roman" w:eastAsia="Times New Roman" w:hAnsi="Times New Roman" w:cs="Times New Roman"/>
          <w:sz w:val="24"/>
          <w:szCs w:val="24"/>
        </w:rPr>
        <w:t>Observer that all the scenarios will now be executed in real mode instead of headless mode</w:t>
      </w:r>
    </w:p>
    <w:p w:rsidR="00E919EE" w:rsidRPr="00E919EE" w:rsidRDefault="00E919EE" w:rsidP="00E919E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E919EE" w:rsidRPr="00E919EE" w:rsidRDefault="00E919EE" w:rsidP="00E919EE">
      <w:pPr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919EE">
        <w:rPr>
          <w:rFonts w:ascii="Times New Roman" w:eastAsia="Times New Roman" w:hAnsi="Times New Roman" w:cs="Times New Roman"/>
          <w:sz w:val="24"/>
          <w:szCs w:val="24"/>
        </w:rPr>
        <w:t>---- End of live project -------</w:t>
      </w:r>
    </w:p>
    <w:p w:rsidR="00B56F29" w:rsidRDefault="00B56F29" w:rsidP="00B56F29">
      <w:pPr>
        <w:rPr>
          <w:rFonts w:ascii="Segoe UI" w:hAnsi="Segoe UI" w:cs="Segoe UI"/>
          <w:color w:val="000000"/>
          <w:sz w:val="54"/>
          <w:szCs w:val="54"/>
        </w:rPr>
      </w:pPr>
    </w:p>
    <w:p w:rsidR="00B56F29" w:rsidRDefault="00B56F29" w:rsidP="00230D77">
      <w:pPr>
        <w:rPr>
          <w:rFonts w:ascii="Segoe UI" w:hAnsi="Segoe UI" w:cs="Segoe UI"/>
          <w:color w:val="000000"/>
          <w:sz w:val="54"/>
          <w:szCs w:val="54"/>
        </w:rPr>
      </w:pPr>
    </w:p>
    <w:p w:rsidR="00230D77" w:rsidRDefault="00230D77" w:rsidP="00230D77">
      <w:pPr>
        <w:rPr>
          <w:rFonts w:ascii="Segoe UI" w:hAnsi="Segoe UI" w:cs="Segoe UI"/>
          <w:color w:val="000000"/>
          <w:sz w:val="54"/>
          <w:szCs w:val="54"/>
        </w:rPr>
      </w:pPr>
    </w:p>
    <w:p w:rsidR="00230D77" w:rsidRDefault="00230D77" w:rsidP="00230D77">
      <w:pPr>
        <w:rPr>
          <w:rFonts w:ascii="Segoe UI" w:hAnsi="Segoe UI" w:cs="Segoe UI"/>
          <w:color w:val="000000"/>
          <w:sz w:val="54"/>
          <w:szCs w:val="54"/>
        </w:rPr>
      </w:pPr>
    </w:p>
    <w:p w:rsidR="00230D77" w:rsidRDefault="00230D77" w:rsidP="00230D77">
      <w:pPr>
        <w:rPr>
          <w:rFonts w:ascii="Segoe UI" w:hAnsi="Segoe UI" w:cs="Segoe UI"/>
          <w:color w:val="000000"/>
          <w:sz w:val="54"/>
          <w:szCs w:val="54"/>
        </w:rPr>
      </w:pPr>
    </w:p>
    <w:p w:rsidR="00F9072C" w:rsidRDefault="00F9072C" w:rsidP="00F9072C">
      <w:pPr>
        <w:rPr>
          <w:rFonts w:ascii="Segoe UI" w:hAnsi="Segoe UI" w:cs="Segoe UI"/>
          <w:color w:val="000000"/>
          <w:sz w:val="54"/>
          <w:szCs w:val="54"/>
        </w:rPr>
      </w:pPr>
    </w:p>
    <w:p w:rsidR="00F9072C" w:rsidRDefault="00F9072C"/>
    <w:sectPr w:rsidR="00F907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84D74"/>
    <w:multiLevelType w:val="multilevel"/>
    <w:tmpl w:val="31B2D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4517E5"/>
    <w:multiLevelType w:val="multilevel"/>
    <w:tmpl w:val="CD6AD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D305D8"/>
    <w:multiLevelType w:val="multilevel"/>
    <w:tmpl w:val="D0F4B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C30533"/>
    <w:multiLevelType w:val="multilevel"/>
    <w:tmpl w:val="5232C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F7179A"/>
    <w:multiLevelType w:val="multilevel"/>
    <w:tmpl w:val="38DA6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30480A"/>
    <w:multiLevelType w:val="multilevel"/>
    <w:tmpl w:val="B7222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6E18A0"/>
    <w:multiLevelType w:val="multilevel"/>
    <w:tmpl w:val="B8529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D26A49"/>
    <w:multiLevelType w:val="multilevel"/>
    <w:tmpl w:val="6DD88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2F45802"/>
    <w:multiLevelType w:val="multilevel"/>
    <w:tmpl w:val="2550F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34D2C37"/>
    <w:multiLevelType w:val="multilevel"/>
    <w:tmpl w:val="E8604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45355FD"/>
    <w:multiLevelType w:val="multilevel"/>
    <w:tmpl w:val="480EB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65D13C8"/>
    <w:multiLevelType w:val="multilevel"/>
    <w:tmpl w:val="07689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8996E4B"/>
    <w:multiLevelType w:val="multilevel"/>
    <w:tmpl w:val="1D744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999300C"/>
    <w:multiLevelType w:val="multilevel"/>
    <w:tmpl w:val="067AF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0A766E7"/>
    <w:multiLevelType w:val="multilevel"/>
    <w:tmpl w:val="ED2A1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27940EA"/>
    <w:multiLevelType w:val="multilevel"/>
    <w:tmpl w:val="48266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2DD32C9"/>
    <w:multiLevelType w:val="multilevel"/>
    <w:tmpl w:val="E982B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56D6FC9"/>
    <w:multiLevelType w:val="multilevel"/>
    <w:tmpl w:val="9D149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6DC0086"/>
    <w:multiLevelType w:val="multilevel"/>
    <w:tmpl w:val="608C5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967C50"/>
    <w:multiLevelType w:val="multilevel"/>
    <w:tmpl w:val="9DD45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1FA7DC0"/>
    <w:multiLevelType w:val="multilevel"/>
    <w:tmpl w:val="F7643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30B6C6B"/>
    <w:multiLevelType w:val="multilevel"/>
    <w:tmpl w:val="12AEF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80B2EA4"/>
    <w:multiLevelType w:val="multilevel"/>
    <w:tmpl w:val="FCC266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A686A5A"/>
    <w:multiLevelType w:val="multilevel"/>
    <w:tmpl w:val="9FEED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B020CA0"/>
    <w:multiLevelType w:val="multilevel"/>
    <w:tmpl w:val="253E2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E187050"/>
    <w:multiLevelType w:val="multilevel"/>
    <w:tmpl w:val="E54E8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E8065F1"/>
    <w:multiLevelType w:val="multilevel"/>
    <w:tmpl w:val="4A6EE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F816EE9"/>
    <w:multiLevelType w:val="multilevel"/>
    <w:tmpl w:val="4E627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5A45D83"/>
    <w:multiLevelType w:val="multilevel"/>
    <w:tmpl w:val="45763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6C669FB"/>
    <w:multiLevelType w:val="multilevel"/>
    <w:tmpl w:val="1C4AB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9127732"/>
    <w:multiLevelType w:val="multilevel"/>
    <w:tmpl w:val="F4F2A1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C4002B8"/>
    <w:multiLevelType w:val="multilevel"/>
    <w:tmpl w:val="09008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DCA71AA"/>
    <w:multiLevelType w:val="multilevel"/>
    <w:tmpl w:val="BEFA2E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E183DE8"/>
    <w:multiLevelType w:val="multilevel"/>
    <w:tmpl w:val="4EA80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09811C7"/>
    <w:multiLevelType w:val="multilevel"/>
    <w:tmpl w:val="54DE4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A1A613F"/>
    <w:multiLevelType w:val="multilevel"/>
    <w:tmpl w:val="F6FCA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B4661D7"/>
    <w:multiLevelType w:val="multilevel"/>
    <w:tmpl w:val="7174E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BD24366"/>
    <w:multiLevelType w:val="multilevel"/>
    <w:tmpl w:val="ACF85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D485F53"/>
    <w:multiLevelType w:val="multilevel"/>
    <w:tmpl w:val="637A9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E372A47"/>
    <w:multiLevelType w:val="multilevel"/>
    <w:tmpl w:val="6338B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1A07288"/>
    <w:multiLevelType w:val="multilevel"/>
    <w:tmpl w:val="36AE2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2DD0CD9"/>
    <w:multiLevelType w:val="multilevel"/>
    <w:tmpl w:val="3F981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63643D9C"/>
    <w:multiLevelType w:val="multilevel"/>
    <w:tmpl w:val="A148F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40C43C3"/>
    <w:multiLevelType w:val="multilevel"/>
    <w:tmpl w:val="A5D670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6D0630C"/>
    <w:multiLevelType w:val="multilevel"/>
    <w:tmpl w:val="352C2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81937A6"/>
    <w:multiLevelType w:val="multilevel"/>
    <w:tmpl w:val="4814A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8EE0604"/>
    <w:multiLevelType w:val="multilevel"/>
    <w:tmpl w:val="CD98B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C7F577E"/>
    <w:multiLevelType w:val="multilevel"/>
    <w:tmpl w:val="98127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F426B24"/>
    <w:multiLevelType w:val="multilevel"/>
    <w:tmpl w:val="341C60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8"/>
  </w:num>
  <w:num w:numId="3">
    <w:abstractNumId w:val="14"/>
  </w:num>
  <w:num w:numId="4">
    <w:abstractNumId w:val="1"/>
  </w:num>
  <w:num w:numId="5">
    <w:abstractNumId w:val="29"/>
  </w:num>
  <w:num w:numId="6">
    <w:abstractNumId w:val="26"/>
  </w:num>
  <w:num w:numId="7">
    <w:abstractNumId w:val="19"/>
  </w:num>
  <w:num w:numId="8">
    <w:abstractNumId w:val="2"/>
  </w:num>
  <w:num w:numId="9">
    <w:abstractNumId w:val="37"/>
  </w:num>
  <w:num w:numId="10">
    <w:abstractNumId w:val="48"/>
  </w:num>
  <w:num w:numId="11">
    <w:abstractNumId w:val="31"/>
  </w:num>
  <w:num w:numId="12">
    <w:abstractNumId w:val="7"/>
  </w:num>
  <w:num w:numId="13">
    <w:abstractNumId w:val="36"/>
  </w:num>
  <w:num w:numId="14">
    <w:abstractNumId w:val="46"/>
  </w:num>
  <w:num w:numId="15">
    <w:abstractNumId w:val="11"/>
  </w:num>
  <w:num w:numId="16">
    <w:abstractNumId w:val="13"/>
  </w:num>
  <w:num w:numId="17">
    <w:abstractNumId w:val="47"/>
  </w:num>
  <w:num w:numId="18">
    <w:abstractNumId w:val="20"/>
  </w:num>
  <w:num w:numId="19">
    <w:abstractNumId w:val="17"/>
  </w:num>
  <w:num w:numId="20">
    <w:abstractNumId w:val="32"/>
  </w:num>
  <w:num w:numId="21">
    <w:abstractNumId w:val="33"/>
  </w:num>
  <w:num w:numId="22">
    <w:abstractNumId w:val="22"/>
  </w:num>
  <w:num w:numId="23">
    <w:abstractNumId w:val="8"/>
  </w:num>
  <w:num w:numId="24">
    <w:abstractNumId w:val="43"/>
  </w:num>
  <w:num w:numId="25">
    <w:abstractNumId w:val="0"/>
  </w:num>
  <w:num w:numId="26">
    <w:abstractNumId w:val="3"/>
  </w:num>
  <w:num w:numId="27">
    <w:abstractNumId w:val="10"/>
  </w:num>
  <w:num w:numId="28">
    <w:abstractNumId w:val="23"/>
  </w:num>
  <w:num w:numId="29">
    <w:abstractNumId w:val="40"/>
  </w:num>
  <w:num w:numId="30">
    <w:abstractNumId w:val="6"/>
  </w:num>
  <w:num w:numId="31">
    <w:abstractNumId w:val="15"/>
  </w:num>
  <w:num w:numId="32">
    <w:abstractNumId w:val="5"/>
  </w:num>
  <w:num w:numId="33">
    <w:abstractNumId w:val="44"/>
  </w:num>
  <w:num w:numId="34">
    <w:abstractNumId w:val="45"/>
  </w:num>
  <w:num w:numId="35">
    <w:abstractNumId w:val="12"/>
  </w:num>
  <w:num w:numId="36">
    <w:abstractNumId w:val="42"/>
  </w:num>
  <w:num w:numId="37">
    <w:abstractNumId w:val="41"/>
  </w:num>
  <w:num w:numId="38">
    <w:abstractNumId w:val="25"/>
  </w:num>
  <w:num w:numId="39">
    <w:abstractNumId w:val="16"/>
  </w:num>
  <w:num w:numId="40">
    <w:abstractNumId w:val="21"/>
  </w:num>
  <w:num w:numId="41">
    <w:abstractNumId w:val="24"/>
  </w:num>
  <w:num w:numId="42">
    <w:abstractNumId w:val="34"/>
  </w:num>
  <w:num w:numId="43">
    <w:abstractNumId w:val="27"/>
  </w:num>
  <w:num w:numId="44">
    <w:abstractNumId w:val="9"/>
  </w:num>
  <w:num w:numId="45">
    <w:abstractNumId w:val="30"/>
  </w:num>
  <w:num w:numId="46">
    <w:abstractNumId w:val="28"/>
  </w:num>
  <w:num w:numId="47">
    <w:abstractNumId w:val="35"/>
  </w:num>
  <w:num w:numId="48">
    <w:abstractNumId w:val="39"/>
  </w:num>
  <w:num w:numId="49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9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1sQACS2NzIwtDcyUdpeDU4uLM/DyQAqNaAH3/RYQsAAAA"/>
  </w:docVars>
  <w:rsids>
    <w:rsidRoot w:val="002545BD"/>
    <w:rsid w:val="00230D77"/>
    <w:rsid w:val="002545BD"/>
    <w:rsid w:val="002A0D60"/>
    <w:rsid w:val="0069167D"/>
    <w:rsid w:val="007100E8"/>
    <w:rsid w:val="00745528"/>
    <w:rsid w:val="00753574"/>
    <w:rsid w:val="008C17A9"/>
    <w:rsid w:val="00B56F29"/>
    <w:rsid w:val="00E919EE"/>
    <w:rsid w:val="00EA4433"/>
    <w:rsid w:val="00F90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2D5927F-1D2D-4284-8285-3F89255E9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0" w:lineRule="atLeas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545B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45B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F9072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6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7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2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70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3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1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50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5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0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66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39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45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5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1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1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2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2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6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8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43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16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5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8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8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58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19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9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8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44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4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76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8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62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1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97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2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0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956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65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467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324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75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813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17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5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2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5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4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51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2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0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004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4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36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9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3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9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68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107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2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40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62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27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7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94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96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799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88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896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536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7040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63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69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5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71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04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3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54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5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50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5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304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51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18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36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4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33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4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4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5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0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2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23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92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3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0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6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62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7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85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8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33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03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0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6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2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0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9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46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8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5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335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33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9012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82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008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014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2675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4233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3014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0432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625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7271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22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2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79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2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5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8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1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2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8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4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39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3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4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83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30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1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8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0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9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1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3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9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8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1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4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6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2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6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1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1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4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1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7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43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4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6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1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6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9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4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6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0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0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8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2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0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5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69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3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8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0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8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7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7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7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1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0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0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3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7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3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8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64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5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1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1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18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4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07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77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465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223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11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34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4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01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07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2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76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06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4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20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87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9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8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5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34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3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2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52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00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2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1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51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060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8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3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06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5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7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059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3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1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215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994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293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853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3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4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03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9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eleniumbyarun/ProjectABC" TargetMode="External"/><Relationship Id="rId13" Type="http://schemas.openxmlformats.org/officeDocument/2006/relationships/hyperlink" Target="https://drive.google.com/file/d/1QD4Sj_fHA-4OcGnpqNMI1XopJ4WujAjV/view?usp=sharing" TargetMode="External"/><Relationship Id="rId18" Type="http://schemas.openxmlformats.org/officeDocument/2006/relationships/hyperlink" Target="https://drive.google.com/file/d/1u-osCYTTcugfRudIzlFeCYdzybK7ODqG/view?usp=sharing" TargetMode="External"/><Relationship Id="rId26" Type="http://schemas.openxmlformats.org/officeDocument/2006/relationships/hyperlink" Target="https://drive.google.com/file/d/1EqpEsJt341m77T3Ee0J2lxI1_LMoIwXq/view?usp=sharing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rive.google.com/file/d/1aMSixuDxRB8mek9pTHAKDaKTx9ul2A8I/view?usp=sharing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github.com/seleniumbyarun/ProjectXYZ.git" TargetMode="External"/><Relationship Id="rId12" Type="http://schemas.openxmlformats.org/officeDocument/2006/relationships/hyperlink" Target="https://marketplace.eclipse.org/content/cucumber-jvm-eclipse-plugin" TargetMode="External"/><Relationship Id="rId17" Type="http://schemas.openxmlformats.org/officeDocument/2006/relationships/hyperlink" Target="https://drive.google.com/file/d/1Rw-sETKNpmqDr7VMnSQFSOgZcJapJpt7/view?usp=sharing" TargetMode="External"/><Relationship Id="rId25" Type="http://schemas.openxmlformats.org/officeDocument/2006/relationships/hyperlink" Target="https://drive.google.com/file/d/1HuOa5kw3a6L9RAWF26t_fpZMq0u1-f1_/view?usp=sharing" TargetMode="External"/><Relationship Id="rId33" Type="http://schemas.openxmlformats.org/officeDocument/2006/relationships/hyperlink" Target="https://drive.google.com/file/d/1fPyBP62sEwsMXH_hIWDNjFfwxfC25-h-/view?usp=sharing" TargetMode="External"/><Relationship Id="rId2" Type="http://schemas.openxmlformats.org/officeDocument/2006/relationships/styles" Target="styles.xml"/><Relationship Id="rId16" Type="http://schemas.openxmlformats.org/officeDocument/2006/relationships/hyperlink" Target="https://drive.google.com/file/d/1m88OMiFuHggtoYSP1LN5IMJiNZpTBrD2/view?usp=sharing" TargetMode="External"/><Relationship Id="rId20" Type="http://schemas.openxmlformats.org/officeDocument/2006/relationships/hyperlink" Target="https://drive.google.com/file/d/1TJkPnsEv5qmEofKHJ8y4IlIopP-Yvbag/view?usp=sharing" TargetMode="External"/><Relationship Id="rId29" Type="http://schemas.openxmlformats.org/officeDocument/2006/relationships/hyperlink" Target="https://drive.google.com/file/d/170mTBeSZmd2T3MNQCA3iKj7V-4hTGYXx/view?usp=sharing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drive.google.com/file/d/11TjgDJW-JwkKg5SwXjKEiuTtZ_quPZcM/view?usp=sharing" TargetMode="External"/><Relationship Id="rId11" Type="http://schemas.openxmlformats.org/officeDocument/2006/relationships/hyperlink" Target="https://drive.google.com/file/d/1Ly4NCtJOwSljGijw1owf8aBt7rGGIN6H/view?usp=sharing" TargetMode="External"/><Relationship Id="rId24" Type="http://schemas.openxmlformats.org/officeDocument/2006/relationships/hyperlink" Target="https://drive.google.com/file/d/1aMSixuDxRB8mek9pTHAKDaKTx9ul2A8I/view?usp=sharing" TargetMode="External"/><Relationship Id="rId32" Type="http://schemas.openxmlformats.org/officeDocument/2006/relationships/hyperlink" Target="https://drive.google.com/file/d/1nxedumSJeNP25ZJK5MqabjRtRV0f7xSj/view?usp=sharing" TargetMode="External"/><Relationship Id="rId5" Type="http://schemas.openxmlformats.org/officeDocument/2006/relationships/hyperlink" Target="https://drive.google.com/file/d/10bwMmLbnOEaJvfirwHBsaiEpEA6zOfdb/view?usp=sharing" TargetMode="External"/><Relationship Id="rId15" Type="http://schemas.openxmlformats.org/officeDocument/2006/relationships/hyperlink" Target="https://drive.google.com/file/d/1aMfT4D5r2_z2KaP06BGb6gfvW3r_93Et/view?usp=sharing" TargetMode="External"/><Relationship Id="rId23" Type="http://schemas.openxmlformats.org/officeDocument/2006/relationships/hyperlink" Target="https://drive.google.com/file/d/19OGZT0TijdWa2M1dm9ylmFxm_piUWj6O/view?usp=sharing" TargetMode="External"/><Relationship Id="rId28" Type="http://schemas.openxmlformats.org/officeDocument/2006/relationships/hyperlink" Target="https://drive.google.com/file/d/1g_akezFQ0vPGdEgowqcjnvK2MDX8_m7K/view?usp=sharing" TargetMode="External"/><Relationship Id="rId10" Type="http://schemas.openxmlformats.org/officeDocument/2006/relationships/hyperlink" Target="https://drive.google.com/file/d/1h5AxP_YFtIphwMeYZNI-VN3KlMpw21ki/view?usp=sharing" TargetMode="External"/><Relationship Id="rId19" Type="http://schemas.openxmlformats.org/officeDocument/2006/relationships/hyperlink" Target="https://drive.google.com/file/d/126JcbT1mQUa4smMWjqwC64HNpg1sJT1X/view?usp=sharing" TargetMode="External"/><Relationship Id="rId31" Type="http://schemas.openxmlformats.org/officeDocument/2006/relationships/hyperlink" Target="https://drive.google.com/file/d/1wqRX9IrP_zQorsQzH9JbLj7UwAGfMZr9/view?usp=shar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file/d/1t4tsUhMYSCBGqhIr2PXoHYrRRmPtYgpC/view?usp=sharing" TargetMode="External"/><Relationship Id="rId14" Type="http://schemas.openxmlformats.org/officeDocument/2006/relationships/hyperlink" Target="https://drive.google.com/file/d/1BX8TmwjJteXc3ADwZrx6mQ75Bk47hFoH/view?usp=sharing" TargetMode="External"/><Relationship Id="rId22" Type="http://schemas.openxmlformats.org/officeDocument/2006/relationships/hyperlink" Target="https://drive.google.com/file/d/1wU5xNgzdmw8a4-hg-w7dmyqYN7r2DHlC/view?usp=sharing" TargetMode="External"/><Relationship Id="rId27" Type="http://schemas.openxmlformats.org/officeDocument/2006/relationships/hyperlink" Target="https://drive.google.com/file/d/1_arOfis-Sgy1z8N18SN1BvjH_gOvqwRX/view?usp=sharing" TargetMode="External"/><Relationship Id="rId30" Type="http://schemas.openxmlformats.org/officeDocument/2006/relationships/hyperlink" Target="https://drive.google.com/file/d/1Nu-tOfUxQyUb1NT3AXobKk3OPnBi3zD0/view?usp=sharing" TargetMode="Externa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3</Pages>
  <Words>3796</Words>
  <Characters>21641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wad Karim</dc:creator>
  <cp:keywords/>
  <dc:description/>
  <cp:lastModifiedBy>Jawad Karim</cp:lastModifiedBy>
  <cp:revision>5</cp:revision>
  <dcterms:created xsi:type="dcterms:W3CDTF">2024-02-04T19:34:00Z</dcterms:created>
  <dcterms:modified xsi:type="dcterms:W3CDTF">2024-12-12T05:19:00Z</dcterms:modified>
</cp:coreProperties>
</file>